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2CCE7E3" w14:textId="3B7633E3" w:rsidR="00932879" w:rsidRPr="00851D8E" w:rsidRDefault="00851D8E" w:rsidP="00851D8E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able S1. </w:t>
      </w:r>
      <w:bookmarkStart w:id="0" w:name="_GoBack"/>
      <w:r>
        <w:rPr>
          <w:rFonts w:ascii="Arial" w:hAnsi="Arial" w:cs="Arial"/>
          <w:sz w:val="24"/>
          <w:szCs w:val="24"/>
        </w:rPr>
        <w:t>Location and area of mangrove sites for potential Blue Carbon project in</w:t>
      </w:r>
      <w:r w:rsidR="00E27002">
        <w:rPr>
          <w:rFonts w:ascii="Arial" w:hAnsi="Arial" w:cs="Arial"/>
          <w:sz w:val="24"/>
          <w:szCs w:val="24"/>
        </w:rPr>
        <w:t xml:space="preserve"> the Gulf of California, Mexico:</w:t>
      </w:r>
      <w:r>
        <w:rPr>
          <w:rFonts w:ascii="Arial" w:hAnsi="Arial" w:cs="Arial"/>
          <w:sz w:val="24"/>
          <w:szCs w:val="24"/>
        </w:rPr>
        <w:t xml:space="preserve"> BCS = Baja California Sur,</w:t>
      </w:r>
      <w:r w:rsidRPr="00851D8E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BCN = Baja California </w:t>
      </w:r>
      <w:proofErr w:type="spellStart"/>
      <w:r>
        <w:rPr>
          <w:rFonts w:ascii="Arial" w:hAnsi="Arial" w:cs="Arial"/>
          <w:sz w:val="24"/>
          <w:szCs w:val="24"/>
        </w:rPr>
        <w:t>Norte</w:t>
      </w:r>
      <w:proofErr w:type="spellEnd"/>
      <w:r>
        <w:rPr>
          <w:rFonts w:ascii="Arial" w:hAnsi="Arial" w:cs="Arial"/>
          <w:sz w:val="24"/>
          <w:szCs w:val="24"/>
        </w:rPr>
        <w:t>,</w:t>
      </w:r>
      <w:r w:rsidRPr="00851D8E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Son = Sonora,</w:t>
      </w:r>
      <w:r w:rsidRPr="00851D8E">
        <w:rPr>
          <w:rFonts w:ascii="Arial" w:hAnsi="Arial" w:cs="Arial"/>
          <w:sz w:val="24"/>
          <w:szCs w:val="24"/>
        </w:rPr>
        <w:t xml:space="preserve"> and Sin = Sinaloa</w:t>
      </w:r>
      <w:r>
        <w:rPr>
          <w:rFonts w:ascii="Arial" w:hAnsi="Arial" w:cs="Arial"/>
          <w:sz w:val="24"/>
          <w:szCs w:val="24"/>
        </w:rPr>
        <w:t>.</w:t>
      </w:r>
    </w:p>
    <w:tbl>
      <w:tblPr>
        <w:tblStyle w:val="TableGrid"/>
        <w:tblW w:w="0" w:type="auto"/>
        <w:shd w:val="clear" w:color="auto" w:fill="FFFFFF" w:themeFill="background1"/>
        <w:tblLook w:val="04A0" w:firstRow="1" w:lastRow="0" w:firstColumn="1" w:lastColumn="0" w:noHBand="0" w:noVBand="1"/>
      </w:tblPr>
      <w:tblGrid>
        <w:gridCol w:w="2533"/>
        <w:gridCol w:w="926"/>
        <w:gridCol w:w="1344"/>
        <w:gridCol w:w="1770"/>
        <w:gridCol w:w="1227"/>
        <w:gridCol w:w="1216"/>
      </w:tblGrid>
      <w:tr w:rsidR="00D86E88" w:rsidRPr="00F374B5" w14:paraId="50F1240B" w14:textId="45C98167" w:rsidTr="00F374B5">
        <w:tc>
          <w:tcPr>
            <w:tcW w:w="2533" w:type="dxa"/>
            <w:shd w:val="clear" w:color="auto" w:fill="FFFFFF" w:themeFill="background1"/>
          </w:tcPr>
          <w:bookmarkEnd w:id="0"/>
          <w:p w14:paraId="59E8AA35" w14:textId="77777777" w:rsidR="00D86E88" w:rsidRPr="00F374B5" w:rsidRDefault="00D86E88" w:rsidP="004F3933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Site</w:t>
            </w:r>
          </w:p>
        </w:tc>
        <w:tc>
          <w:tcPr>
            <w:tcW w:w="926" w:type="dxa"/>
            <w:shd w:val="clear" w:color="auto" w:fill="FFFFFF" w:themeFill="background1"/>
          </w:tcPr>
          <w:p w14:paraId="4DD69CAD" w14:textId="77777777" w:rsidR="00D86E88" w:rsidRPr="00F374B5" w:rsidRDefault="00D86E88" w:rsidP="004F3933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State</w:t>
            </w:r>
          </w:p>
        </w:tc>
        <w:tc>
          <w:tcPr>
            <w:tcW w:w="1344" w:type="dxa"/>
            <w:shd w:val="clear" w:color="auto" w:fill="FFFFFF" w:themeFill="background1"/>
          </w:tcPr>
          <w:p w14:paraId="3D45887E" w14:textId="77777777" w:rsidR="00D86E88" w:rsidRPr="00F374B5" w:rsidRDefault="00D86E88" w:rsidP="004F3933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Latitude</w:t>
            </w:r>
          </w:p>
        </w:tc>
        <w:tc>
          <w:tcPr>
            <w:tcW w:w="1770" w:type="dxa"/>
            <w:shd w:val="clear" w:color="auto" w:fill="FFFFFF" w:themeFill="background1"/>
          </w:tcPr>
          <w:p w14:paraId="2F9215FA" w14:textId="77777777" w:rsidR="00D86E88" w:rsidRPr="00F374B5" w:rsidRDefault="00D86E88" w:rsidP="004F3933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Longitude</w:t>
            </w:r>
          </w:p>
        </w:tc>
        <w:tc>
          <w:tcPr>
            <w:tcW w:w="1227" w:type="dxa"/>
            <w:shd w:val="clear" w:color="auto" w:fill="FFFFFF" w:themeFill="background1"/>
          </w:tcPr>
          <w:p w14:paraId="1261E73F" w14:textId="77777777" w:rsidR="00D86E88" w:rsidRPr="00F374B5" w:rsidRDefault="00D86E88" w:rsidP="004F3933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Area (ha)</w:t>
            </w:r>
          </w:p>
        </w:tc>
        <w:tc>
          <w:tcPr>
            <w:tcW w:w="1216" w:type="dxa"/>
            <w:shd w:val="clear" w:color="auto" w:fill="FFFFFF" w:themeFill="background1"/>
          </w:tcPr>
          <w:p w14:paraId="5E7630E5" w14:textId="5E930623" w:rsidR="00D86E88" w:rsidRPr="00F374B5" w:rsidRDefault="00D86E88" w:rsidP="004F3933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Mangrove Area (ha)</w:t>
            </w:r>
          </w:p>
        </w:tc>
      </w:tr>
      <w:tr w:rsidR="00D86E88" w:rsidRPr="00F374B5" w14:paraId="398942F5" w14:textId="773EB148" w:rsidTr="00F374B5">
        <w:tc>
          <w:tcPr>
            <w:tcW w:w="2533" w:type="dxa"/>
            <w:shd w:val="clear" w:color="auto" w:fill="FFFFFF" w:themeFill="background1"/>
          </w:tcPr>
          <w:p w14:paraId="4E0090C3" w14:textId="77777777" w:rsidR="00D86E88" w:rsidRPr="00F374B5" w:rsidRDefault="00D86E88" w:rsidP="004F3933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Bahía Magdalena</w:t>
            </w:r>
          </w:p>
        </w:tc>
        <w:tc>
          <w:tcPr>
            <w:tcW w:w="926" w:type="dxa"/>
            <w:shd w:val="clear" w:color="auto" w:fill="FFFFFF" w:themeFill="background1"/>
          </w:tcPr>
          <w:p w14:paraId="06BE6FB8" w14:textId="77777777" w:rsidR="00D86E88" w:rsidRPr="00F374B5" w:rsidRDefault="00D86E88" w:rsidP="004F3933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BCS</w:t>
            </w:r>
          </w:p>
        </w:tc>
        <w:tc>
          <w:tcPr>
            <w:tcW w:w="1344" w:type="dxa"/>
            <w:shd w:val="clear" w:color="auto" w:fill="FFFFFF" w:themeFill="background1"/>
          </w:tcPr>
          <w:p w14:paraId="52D0A861" w14:textId="77777777" w:rsidR="00D86E88" w:rsidRPr="00F374B5" w:rsidRDefault="00D86E88" w:rsidP="004F3933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24.663356°</w:t>
            </w:r>
          </w:p>
        </w:tc>
        <w:tc>
          <w:tcPr>
            <w:tcW w:w="1770" w:type="dxa"/>
            <w:shd w:val="clear" w:color="auto" w:fill="FFFFFF" w:themeFill="background1"/>
          </w:tcPr>
          <w:p w14:paraId="29D87678" w14:textId="77777777" w:rsidR="00D86E88" w:rsidRPr="00F374B5" w:rsidRDefault="00D86E88" w:rsidP="004F3933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-111.857768°</w:t>
            </w:r>
          </w:p>
        </w:tc>
        <w:tc>
          <w:tcPr>
            <w:tcW w:w="1227" w:type="dxa"/>
            <w:shd w:val="clear" w:color="auto" w:fill="FFFFFF" w:themeFill="background1"/>
          </w:tcPr>
          <w:p w14:paraId="70459C47" w14:textId="77777777" w:rsidR="00D86E88" w:rsidRPr="00F374B5" w:rsidRDefault="00D86E88" w:rsidP="004F3933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1,501.2</w:t>
            </w:r>
          </w:p>
        </w:tc>
        <w:tc>
          <w:tcPr>
            <w:tcW w:w="1216" w:type="dxa"/>
            <w:shd w:val="clear" w:color="auto" w:fill="FFFFFF" w:themeFill="background1"/>
          </w:tcPr>
          <w:p w14:paraId="70214A69" w14:textId="77777777" w:rsidR="006F7A90" w:rsidRPr="00F374B5" w:rsidRDefault="006F7A90" w:rsidP="006F7A90">
            <w:pPr>
              <w:rPr>
                <w:rFonts w:ascii="Arial" w:eastAsia="Times New Roman" w:hAnsi="Arial" w:cs="Arial"/>
                <w:color w:val="000000"/>
                <w:lang w:val="es-ES_tradnl" w:eastAsia="es-ES_tradnl"/>
              </w:rPr>
            </w:pPr>
            <w:r w:rsidRPr="00F374B5">
              <w:rPr>
                <w:rFonts w:ascii="Arial" w:eastAsia="Times New Roman" w:hAnsi="Arial" w:cs="Arial"/>
                <w:color w:val="000000"/>
                <w:lang w:val="es-ES_tradnl" w:eastAsia="es-ES_tradnl"/>
              </w:rPr>
              <w:t>1,501.2</w:t>
            </w:r>
          </w:p>
          <w:p w14:paraId="3B240D2B" w14:textId="77777777" w:rsidR="00D86E88" w:rsidRPr="00F374B5" w:rsidRDefault="00D86E88" w:rsidP="004F3933">
            <w:pPr>
              <w:spacing w:line="480" w:lineRule="auto"/>
              <w:rPr>
                <w:rFonts w:ascii="Arial" w:hAnsi="Arial" w:cs="Arial"/>
              </w:rPr>
            </w:pPr>
          </w:p>
        </w:tc>
      </w:tr>
      <w:tr w:rsidR="00D86E88" w:rsidRPr="00F374B5" w14:paraId="3F01B02E" w14:textId="711A07C1" w:rsidTr="00F374B5">
        <w:trPr>
          <w:trHeight w:val="521"/>
        </w:trPr>
        <w:tc>
          <w:tcPr>
            <w:tcW w:w="2533" w:type="dxa"/>
            <w:shd w:val="clear" w:color="auto" w:fill="FFFFFF" w:themeFill="background1"/>
          </w:tcPr>
          <w:p w14:paraId="61DA91E2" w14:textId="77777777" w:rsidR="00D86E88" w:rsidRPr="00F374B5" w:rsidRDefault="00D86E88" w:rsidP="004F3933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 xml:space="preserve">El </w:t>
            </w:r>
            <w:proofErr w:type="spellStart"/>
            <w:r w:rsidRPr="00F374B5">
              <w:rPr>
                <w:rFonts w:ascii="Arial" w:hAnsi="Arial" w:cs="Arial"/>
              </w:rPr>
              <w:t>Conchalito</w:t>
            </w:r>
            <w:proofErr w:type="spellEnd"/>
            <w:r w:rsidRPr="00F374B5">
              <w:rPr>
                <w:rFonts w:ascii="Arial" w:hAnsi="Arial" w:cs="Arial"/>
              </w:rPr>
              <w:t>, La Paz</w:t>
            </w:r>
          </w:p>
        </w:tc>
        <w:tc>
          <w:tcPr>
            <w:tcW w:w="926" w:type="dxa"/>
            <w:shd w:val="clear" w:color="auto" w:fill="FFFFFF" w:themeFill="background1"/>
          </w:tcPr>
          <w:p w14:paraId="191B85FD" w14:textId="77777777" w:rsidR="00D86E88" w:rsidRPr="00F374B5" w:rsidRDefault="00D86E88" w:rsidP="004F3933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BCS</w:t>
            </w:r>
          </w:p>
        </w:tc>
        <w:tc>
          <w:tcPr>
            <w:tcW w:w="1344" w:type="dxa"/>
            <w:shd w:val="clear" w:color="auto" w:fill="FFFFFF" w:themeFill="background1"/>
          </w:tcPr>
          <w:p w14:paraId="4FEFEA30" w14:textId="77777777" w:rsidR="00D86E88" w:rsidRPr="00F374B5" w:rsidRDefault="00D86E88" w:rsidP="004F3933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24.141764°</w:t>
            </w:r>
          </w:p>
        </w:tc>
        <w:tc>
          <w:tcPr>
            <w:tcW w:w="1770" w:type="dxa"/>
            <w:shd w:val="clear" w:color="auto" w:fill="FFFFFF" w:themeFill="background1"/>
          </w:tcPr>
          <w:p w14:paraId="41F824E1" w14:textId="77777777" w:rsidR="00D86E88" w:rsidRPr="00F374B5" w:rsidRDefault="00D86E88" w:rsidP="004F3933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-110.347131°</w:t>
            </w:r>
          </w:p>
        </w:tc>
        <w:tc>
          <w:tcPr>
            <w:tcW w:w="1227" w:type="dxa"/>
            <w:shd w:val="clear" w:color="auto" w:fill="FFFFFF" w:themeFill="background1"/>
          </w:tcPr>
          <w:p w14:paraId="67ABA5BA" w14:textId="77777777" w:rsidR="00D86E88" w:rsidRPr="00F374B5" w:rsidRDefault="00D86E88" w:rsidP="004F3933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40.4</w:t>
            </w:r>
          </w:p>
        </w:tc>
        <w:tc>
          <w:tcPr>
            <w:tcW w:w="1216" w:type="dxa"/>
            <w:shd w:val="clear" w:color="auto" w:fill="FFFFFF" w:themeFill="background1"/>
          </w:tcPr>
          <w:p w14:paraId="0EA86EDA" w14:textId="4830A35E" w:rsidR="00D86E88" w:rsidRPr="00F374B5" w:rsidRDefault="006F7A90" w:rsidP="004F3933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S/D</w:t>
            </w:r>
          </w:p>
        </w:tc>
      </w:tr>
      <w:tr w:rsidR="00D86E88" w:rsidRPr="00F374B5" w14:paraId="673CC864" w14:textId="6EB15EDC" w:rsidTr="00F374B5">
        <w:trPr>
          <w:trHeight w:val="563"/>
        </w:trPr>
        <w:tc>
          <w:tcPr>
            <w:tcW w:w="2533" w:type="dxa"/>
            <w:shd w:val="clear" w:color="auto" w:fill="FFFFFF" w:themeFill="background1"/>
          </w:tcPr>
          <w:p w14:paraId="3ED0A5DC" w14:textId="77777777" w:rsidR="00D86E88" w:rsidRPr="00F374B5" w:rsidRDefault="00D86E88" w:rsidP="004F3933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 xml:space="preserve">Las </w:t>
            </w:r>
            <w:proofErr w:type="spellStart"/>
            <w:r w:rsidRPr="00F374B5">
              <w:rPr>
                <w:rFonts w:ascii="Arial" w:hAnsi="Arial" w:cs="Arial"/>
              </w:rPr>
              <w:t>Ánimas</w:t>
            </w:r>
            <w:proofErr w:type="spellEnd"/>
            <w:r w:rsidRPr="00F374B5">
              <w:rPr>
                <w:rFonts w:ascii="Arial" w:hAnsi="Arial" w:cs="Arial"/>
              </w:rPr>
              <w:t xml:space="preserve"> 2</w:t>
            </w:r>
          </w:p>
        </w:tc>
        <w:tc>
          <w:tcPr>
            <w:tcW w:w="926" w:type="dxa"/>
            <w:shd w:val="clear" w:color="auto" w:fill="FFFFFF" w:themeFill="background1"/>
          </w:tcPr>
          <w:p w14:paraId="6577B7E5" w14:textId="77777777" w:rsidR="00D86E88" w:rsidRPr="00F374B5" w:rsidRDefault="00D86E88" w:rsidP="004F3933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BCN</w:t>
            </w:r>
          </w:p>
        </w:tc>
        <w:tc>
          <w:tcPr>
            <w:tcW w:w="1344" w:type="dxa"/>
            <w:shd w:val="clear" w:color="auto" w:fill="FFFFFF" w:themeFill="background1"/>
          </w:tcPr>
          <w:p w14:paraId="3CD6B744" w14:textId="77777777" w:rsidR="00D86E88" w:rsidRPr="00F374B5" w:rsidRDefault="00D86E88" w:rsidP="004F3933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28.802738°</w:t>
            </w:r>
          </w:p>
        </w:tc>
        <w:tc>
          <w:tcPr>
            <w:tcW w:w="1770" w:type="dxa"/>
            <w:shd w:val="clear" w:color="auto" w:fill="FFFFFF" w:themeFill="background1"/>
          </w:tcPr>
          <w:p w14:paraId="144174D6" w14:textId="77777777" w:rsidR="00D86E88" w:rsidRPr="00F374B5" w:rsidRDefault="00D86E88" w:rsidP="004F3933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-113.337485°</w:t>
            </w:r>
          </w:p>
        </w:tc>
        <w:tc>
          <w:tcPr>
            <w:tcW w:w="1227" w:type="dxa"/>
            <w:shd w:val="clear" w:color="auto" w:fill="FFFFFF" w:themeFill="background1"/>
          </w:tcPr>
          <w:p w14:paraId="2E2BF402" w14:textId="77777777" w:rsidR="00D86E88" w:rsidRPr="00F374B5" w:rsidRDefault="00D86E88" w:rsidP="004F3933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519.7</w:t>
            </w:r>
          </w:p>
        </w:tc>
        <w:tc>
          <w:tcPr>
            <w:tcW w:w="1216" w:type="dxa"/>
            <w:shd w:val="clear" w:color="auto" w:fill="FFFFFF" w:themeFill="background1"/>
          </w:tcPr>
          <w:p w14:paraId="451EC5A7" w14:textId="77777777" w:rsidR="006F7A90" w:rsidRPr="00F374B5" w:rsidRDefault="006F7A90" w:rsidP="006F7A90">
            <w:pPr>
              <w:rPr>
                <w:rFonts w:ascii="Arial" w:eastAsia="Times New Roman" w:hAnsi="Arial" w:cs="Arial"/>
                <w:color w:val="000000"/>
                <w:lang w:val="es-ES_tradnl" w:eastAsia="es-ES_tradnl"/>
              </w:rPr>
            </w:pPr>
            <w:r w:rsidRPr="00F374B5">
              <w:rPr>
                <w:rFonts w:ascii="Arial" w:eastAsia="Times New Roman" w:hAnsi="Arial" w:cs="Arial"/>
                <w:color w:val="000000"/>
                <w:lang w:val="es-ES_tradnl" w:eastAsia="es-ES_tradnl"/>
              </w:rPr>
              <w:t>11.8</w:t>
            </w:r>
          </w:p>
          <w:p w14:paraId="25910A92" w14:textId="77777777" w:rsidR="00D86E88" w:rsidRPr="00F374B5" w:rsidRDefault="00D86E88" w:rsidP="004F3933">
            <w:pPr>
              <w:spacing w:line="480" w:lineRule="auto"/>
              <w:rPr>
                <w:rFonts w:ascii="Arial" w:hAnsi="Arial" w:cs="Arial"/>
              </w:rPr>
            </w:pPr>
          </w:p>
        </w:tc>
      </w:tr>
      <w:tr w:rsidR="00D86E88" w:rsidRPr="00F374B5" w14:paraId="7D53DBEC" w14:textId="484F4533" w:rsidTr="00F374B5">
        <w:tc>
          <w:tcPr>
            <w:tcW w:w="2533" w:type="dxa"/>
            <w:shd w:val="clear" w:color="auto" w:fill="FFFFFF" w:themeFill="background1"/>
          </w:tcPr>
          <w:p w14:paraId="21E0921A" w14:textId="70ED30B5" w:rsidR="00D86E88" w:rsidRPr="00F374B5" w:rsidRDefault="00D86E88" w:rsidP="00851D8E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 xml:space="preserve">Isla Las </w:t>
            </w:r>
            <w:proofErr w:type="spellStart"/>
            <w:r w:rsidRPr="00F374B5">
              <w:rPr>
                <w:rFonts w:ascii="Arial" w:hAnsi="Arial" w:cs="Arial"/>
              </w:rPr>
              <w:t>Ánimas</w:t>
            </w:r>
            <w:proofErr w:type="spellEnd"/>
          </w:p>
        </w:tc>
        <w:tc>
          <w:tcPr>
            <w:tcW w:w="926" w:type="dxa"/>
            <w:shd w:val="clear" w:color="auto" w:fill="FFFFFF" w:themeFill="background1"/>
          </w:tcPr>
          <w:p w14:paraId="3F51A6E5" w14:textId="2E6106CF" w:rsidR="00D86E88" w:rsidRPr="00F374B5" w:rsidRDefault="00D86E88" w:rsidP="00851D8E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Sin</w:t>
            </w:r>
          </w:p>
        </w:tc>
        <w:tc>
          <w:tcPr>
            <w:tcW w:w="1344" w:type="dxa"/>
            <w:shd w:val="clear" w:color="auto" w:fill="FFFFFF" w:themeFill="background1"/>
          </w:tcPr>
          <w:p w14:paraId="3E9185D8" w14:textId="77777777" w:rsidR="00D86E88" w:rsidRPr="00F374B5" w:rsidRDefault="00D86E88" w:rsidP="00883F11">
            <w:pPr>
              <w:rPr>
                <w:rFonts w:ascii="Arial" w:eastAsia="Times New Roman" w:hAnsi="Arial" w:cs="Arial"/>
                <w:lang w:val="es-ES_tradnl" w:eastAsia="es-ES_tradnl"/>
              </w:rPr>
            </w:pPr>
            <w:r w:rsidRPr="00F374B5">
              <w:rPr>
                <w:rFonts w:ascii="Arial" w:eastAsia="Times New Roman" w:hAnsi="Arial" w:cs="Arial"/>
                <w:color w:val="222222"/>
                <w:shd w:val="clear" w:color="auto" w:fill="FFFFFF"/>
                <w:lang w:val="es-ES_tradnl" w:eastAsia="es-ES_tradnl"/>
              </w:rPr>
              <w:t>25.596528°</w:t>
            </w:r>
          </w:p>
          <w:p w14:paraId="3A7C628D" w14:textId="77777777" w:rsidR="00D86E88" w:rsidRPr="00F374B5" w:rsidRDefault="00D86E88" w:rsidP="00851D8E">
            <w:pPr>
              <w:spacing w:line="480" w:lineRule="auto"/>
              <w:rPr>
                <w:rFonts w:ascii="Arial" w:hAnsi="Arial" w:cs="Arial"/>
              </w:rPr>
            </w:pPr>
          </w:p>
        </w:tc>
        <w:tc>
          <w:tcPr>
            <w:tcW w:w="1770" w:type="dxa"/>
            <w:shd w:val="clear" w:color="auto" w:fill="FFFFFF" w:themeFill="background1"/>
          </w:tcPr>
          <w:p w14:paraId="7582E761" w14:textId="77777777" w:rsidR="00D86E88" w:rsidRPr="00F374B5" w:rsidRDefault="00D86E88" w:rsidP="00C276E5">
            <w:pPr>
              <w:rPr>
                <w:rFonts w:ascii="Arial" w:eastAsia="Times New Roman" w:hAnsi="Arial" w:cs="Arial"/>
                <w:lang w:val="es-ES_tradnl" w:eastAsia="es-ES_tradnl"/>
              </w:rPr>
            </w:pPr>
            <w:r w:rsidRPr="00F374B5">
              <w:rPr>
                <w:rFonts w:ascii="Arial" w:eastAsia="Times New Roman" w:hAnsi="Arial" w:cs="Arial"/>
                <w:color w:val="222222"/>
                <w:shd w:val="clear" w:color="auto" w:fill="FFFFFF"/>
                <w:lang w:val="es-ES_tradnl" w:eastAsia="es-ES_tradnl"/>
              </w:rPr>
              <w:t>-109.140253°</w:t>
            </w:r>
          </w:p>
          <w:p w14:paraId="50DDA060" w14:textId="77777777" w:rsidR="00D86E88" w:rsidRPr="00F374B5" w:rsidRDefault="00D86E88" w:rsidP="00851D8E">
            <w:pPr>
              <w:spacing w:line="480" w:lineRule="auto"/>
              <w:rPr>
                <w:rFonts w:ascii="Arial" w:hAnsi="Arial" w:cs="Arial"/>
              </w:rPr>
            </w:pPr>
          </w:p>
        </w:tc>
        <w:tc>
          <w:tcPr>
            <w:tcW w:w="1227" w:type="dxa"/>
            <w:shd w:val="clear" w:color="auto" w:fill="FFFFFF" w:themeFill="background1"/>
          </w:tcPr>
          <w:p w14:paraId="615E64F4" w14:textId="77777777" w:rsidR="00D86E88" w:rsidRPr="00F374B5" w:rsidRDefault="00D86E88" w:rsidP="00851D8E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814.0</w:t>
            </w:r>
          </w:p>
        </w:tc>
        <w:tc>
          <w:tcPr>
            <w:tcW w:w="1216" w:type="dxa"/>
            <w:shd w:val="clear" w:color="auto" w:fill="FFFFFF" w:themeFill="background1"/>
          </w:tcPr>
          <w:p w14:paraId="08907A2D" w14:textId="77777777" w:rsidR="006F7A90" w:rsidRPr="00F374B5" w:rsidRDefault="006F7A90" w:rsidP="006F7A90">
            <w:pPr>
              <w:rPr>
                <w:rFonts w:ascii="Arial" w:eastAsia="Times New Roman" w:hAnsi="Arial" w:cs="Arial"/>
                <w:color w:val="000000"/>
                <w:lang w:val="es-ES_tradnl" w:eastAsia="es-ES_tradnl"/>
              </w:rPr>
            </w:pPr>
            <w:r w:rsidRPr="00F374B5">
              <w:rPr>
                <w:rFonts w:ascii="Arial" w:eastAsia="Times New Roman" w:hAnsi="Arial" w:cs="Arial"/>
                <w:color w:val="000000"/>
                <w:lang w:val="es-ES_tradnl" w:eastAsia="es-ES_tradnl"/>
              </w:rPr>
              <w:t>814.0</w:t>
            </w:r>
          </w:p>
          <w:p w14:paraId="241E9E47" w14:textId="77777777" w:rsidR="00D86E88" w:rsidRPr="00F374B5" w:rsidRDefault="00D86E88" w:rsidP="00851D8E">
            <w:pPr>
              <w:spacing w:line="480" w:lineRule="auto"/>
              <w:rPr>
                <w:rFonts w:ascii="Arial" w:hAnsi="Arial" w:cs="Arial"/>
              </w:rPr>
            </w:pPr>
          </w:p>
        </w:tc>
      </w:tr>
      <w:tr w:rsidR="00D86E88" w:rsidRPr="00F374B5" w14:paraId="67276653" w14:textId="45AAE116" w:rsidTr="00F374B5">
        <w:tc>
          <w:tcPr>
            <w:tcW w:w="2533" w:type="dxa"/>
            <w:shd w:val="clear" w:color="auto" w:fill="FFFFFF" w:themeFill="background1"/>
          </w:tcPr>
          <w:p w14:paraId="1528F389" w14:textId="77777777" w:rsidR="00D86E88" w:rsidRPr="00F374B5" w:rsidRDefault="00D86E88" w:rsidP="004F3933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 xml:space="preserve">Isla </w:t>
            </w:r>
            <w:proofErr w:type="spellStart"/>
            <w:r w:rsidRPr="00F374B5">
              <w:rPr>
                <w:rFonts w:ascii="Arial" w:hAnsi="Arial" w:cs="Arial"/>
              </w:rPr>
              <w:t>Tachichitle</w:t>
            </w:r>
            <w:proofErr w:type="spellEnd"/>
          </w:p>
        </w:tc>
        <w:tc>
          <w:tcPr>
            <w:tcW w:w="926" w:type="dxa"/>
            <w:shd w:val="clear" w:color="auto" w:fill="FFFFFF" w:themeFill="background1"/>
          </w:tcPr>
          <w:p w14:paraId="5F13798D" w14:textId="77777777" w:rsidR="00D86E88" w:rsidRPr="00F374B5" w:rsidRDefault="00D86E88" w:rsidP="004F3933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Sin</w:t>
            </w:r>
          </w:p>
        </w:tc>
        <w:tc>
          <w:tcPr>
            <w:tcW w:w="1344" w:type="dxa"/>
            <w:shd w:val="clear" w:color="auto" w:fill="FFFFFF" w:themeFill="background1"/>
          </w:tcPr>
          <w:p w14:paraId="092B0B90" w14:textId="77777777" w:rsidR="00D86E88" w:rsidRPr="00F374B5" w:rsidRDefault="00D86E88" w:rsidP="004F3933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24.924876°</w:t>
            </w:r>
          </w:p>
        </w:tc>
        <w:tc>
          <w:tcPr>
            <w:tcW w:w="1770" w:type="dxa"/>
            <w:shd w:val="clear" w:color="auto" w:fill="FFFFFF" w:themeFill="background1"/>
          </w:tcPr>
          <w:p w14:paraId="53675805" w14:textId="77777777" w:rsidR="00D86E88" w:rsidRPr="00F374B5" w:rsidRDefault="00D86E88" w:rsidP="004F3933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-108.045395°</w:t>
            </w:r>
          </w:p>
        </w:tc>
        <w:tc>
          <w:tcPr>
            <w:tcW w:w="1227" w:type="dxa"/>
            <w:shd w:val="clear" w:color="auto" w:fill="FFFFFF" w:themeFill="background1"/>
          </w:tcPr>
          <w:p w14:paraId="3EA8A74F" w14:textId="77777777" w:rsidR="00D86E88" w:rsidRPr="00F374B5" w:rsidRDefault="00D86E88" w:rsidP="004F3933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4,454.4</w:t>
            </w:r>
          </w:p>
        </w:tc>
        <w:tc>
          <w:tcPr>
            <w:tcW w:w="1216" w:type="dxa"/>
            <w:shd w:val="clear" w:color="auto" w:fill="FFFFFF" w:themeFill="background1"/>
          </w:tcPr>
          <w:p w14:paraId="13C18BB2" w14:textId="77777777" w:rsidR="006F7A90" w:rsidRPr="00F374B5" w:rsidRDefault="006F7A90" w:rsidP="006F7A90">
            <w:pPr>
              <w:rPr>
                <w:rFonts w:ascii="Arial" w:eastAsia="Times New Roman" w:hAnsi="Arial" w:cs="Arial"/>
                <w:color w:val="000000"/>
                <w:lang w:val="es-ES_tradnl" w:eastAsia="es-ES_tradnl"/>
              </w:rPr>
            </w:pPr>
            <w:r w:rsidRPr="00F374B5">
              <w:rPr>
                <w:rFonts w:ascii="Arial" w:eastAsia="Times New Roman" w:hAnsi="Arial" w:cs="Arial"/>
                <w:color w:val="000000"/>
                <w:lang w:val="es-ES_tradnl" w:eastAsia="es-ES_tradnl"/>
              </w:rPr>
              <w:t>187.0</w:t>
            </w:r>
          </w:p>
          <w:p w14:paraId="4789D3EC" w14:textId="77777777" w:rsidR="00D86E88" w:rsidRPr="00F374B5" w:rsidRDefault="00D86E88" w:rsidP="004F3933">
            <w:pPr>
              <w:spacing w:line="480" w:lineRule="auto"/>
              <w:rPr>
                <w:rFonts w:ascii="Arial" w:hAnsi="Arial" w:cs="Arial"/>
              </w:rPr>
            </w:pPr>
          </w:p>
        </w:tc>
      </w:tr>
      <w:tr w:rsidR="00D86E88" w:rsidRPr="00F374B5" w14:paraId="7EB57F2A" w14:textId="0D93D0CA" w:rsidTr="00F374B5">
        <w:tc>
          <w:tcPr>
            <w:tcW w:w="2533" w:type="dxa"/>
            <w:shd w:val="clear" w:color="auto" w:fill="FFFFFF" w:themeFill="background1"/>
          </w:tcPr>
          <w:p w14:paraId="6D8D7C2E" w14:textId="77777777" w:rsidR="00D86E88" w:rsidRPr="00F374B5" w:rsidRDefault="00D86E88" w:rsidP="00E27D17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Isla Altamura</w:t>
            </w:r>
          </w:p>
        </w:tc>
        <w:tc>
          <w:tcPr>
            <w:tcW w:w="926" w:type="dxa"/>
            <w:shd w:val="clear" w:color="auto" w:fill="FFFFFF" w:themeFill="background1"/>
          </w:tcPr>
          <w:p w14:paraId="67E1DE7B" w14:textId="77777777" w:rsidR="00D86E88" w:rsidRPr="00F374B5" w:rsidRDefault="00D86E88" w:rsidP="00E27D17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Sin</w:t>
            </w:r>
          </w:p>
        </w:tc>
        <w:tc>
          <w:tcPr>
            <w:tcW w:w="1344" w:type="dxa"/>
            <w:shd w:val="clear" w:color="auto" w:fill="FFFFFF" w:themeFill="background1"/>
          </w:tcPr>
          <w:p w14:paraId="5F20F291" w14:textId="77777777" w:rsidR="00D86E88" w:rsidRPr="00F374B5" w:rsidRDefault="00D86E88" w:rsidP="00E27D17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25.089634°</w:t>
            </w:r>
          </w:p>
        </w:tc>
        <w:tc>
          <w:tcPr>
            <w:tcW w:w="1770" w:type="dxa"/>
            <w:shd w:val="clear" w:color="auto" w:fill="FFFFFF" w:themeFill="background1"/>
          </w:tcPr>
          <w:p w14:paraId="0E06955F" w14:textId="77777777" w:rsidR="00D86E88" w:rsidRPr="00F374B5" w:rsidRDefault="00D86E88" w:rsidP="00E27D17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-108.269904°</w:t>
            </w:r>
          </w:p>
        </w:tc>
        <w:tc>
          <w:tcPr>
            <w:tcW w:w="1227" w:type="dxa"/>
            <w:shd w:val="clear" w:color="auto" w:fill="FFFFFF" w:themeFill="background1"/>
          </w:tcPr>
          <w:p w14:paraId="2D9D182F" w14:textId="77777777" w:rsidR="00D86E88" w:rsidRPr="00F374B5" w:rsidRDefault="00D86E88" w:rsidP="00E27D17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1,939.6</w:t>
            </w:r>
          </w:p>
        </w:tc>
        <w:tc>
          <w:tcPr>
            <w:tcW w:w="1216" w:type="dxa"/>
            <w:shd w:val="clear" w:color="auto" w:fill="FFFFFF" w:themeFill="background1"/>
          </w:tcPr>
          <w:p w14:paraId="7ABD96DE" w14:textId="5BD0CDD3" w:rsidR="00D86E88" w:rsidRPr="00F374B5" w:rsidRDefault="006F7A90" w:rsidP="004F3933">
            <w:pPr>
              <w:rPr>
                <w:rFonts w:ascii="Arial" w:eastAsia="Times New Roman" w:hAnsi="Arial" w:cs="Arial"/>
                <w:color w:val="000000"/>
                <w:lang w:val="es-ES_tradnl" w:eastAsia="es-ES_tradnl"/>
              </w:rPr>
            </w:pPr>
            <w:r w:rsidRPr="00F374B5">
              <w:rPr>
                <w:rFonts w:ascii="Arial" w:eastAsia="Times New Roman" w:hAnsi="Arial" w:cs="Arial"/>
                <w:color w:val="000000"/>
                <w:lang w:val="es-ES_tradnl" w:eastAsia="es-ES_tradnl"/>
              </w:rPr>
              <w:t>616.4</w:t>
            </w:r>
          </w:p>
        </w:tc>
      </w:tr>
      <w:tr w:rsidR="00D86E88" w:rsidRPr="00F374B5" w14:paraId="40125526" w14:textId="5651B969" w:rsidTr="00F374B5">
        <w:tc>
          <w:tcPr>
            <w:tcW w:w="2533" w:type="dxa"/>
            <w:shd w:val="clear" w:color="auto" w:fill="FFFFFF" w:themeFill="background1"/>
          </w:tcPr>
          <w:p w14:paraId="13DC6206" w14:textId="77777777" w:rsidR="00D86E88" w:rsidRPr="00F374B5" w:rsidRDefault="00D86E88" w:rsidP="009E34C5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 xml:space="preserve">Isla </w:t>
            </w:r>
            <w:proofErr w:type="spellStart"/>
            <w:r w:rsidRPr="00F374B5">
              <w:rPr>
                <w:rFonts w:ascii="Arial" w:hAnsi="Arial" w:cs="Arial"/>
              </w:rPr>
              <w:t>Saliaca</w:t>
            </w:r>
            <w:proofErr w:type="spellEnd"/>
          </w:p>
        </w:tc>
        <w:tc>
          <w:tcPr>
            <w:tcW w:w="926" w:type="dxa"/>
            <w:shd w:val="clear" w:color="auto" w:fill="FFFFFF" w:themeFill="background1"/>
          </w:tcPr>
          <w:p w14:paraId="08A94C16" w14:textId="77777777" w:rsidR="00D86E88" w:rsidRPr="00F374B5" w:rsidRDefault="00D86E88" w:rsidP="009E34C5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Sin</w:t>
            </w:r>
          </w:p>
        </w:tc>
        <w:tc>
          <w:tcPr>
            <w:tcW w:w="1344" w:type="dxa"/>
            <w:shd w:val="clear" w:color="auto" w:fill="FFFFFF" w:themeFill="background1"/>
          </w:tcPr>
          <w:p w14:paraId="61D89B8B" w14:textId="77777777" w:rsidR="00D86E88" w:rsidRPr="00F374B5" w:rsidRDefault="00D86E88" w:rsidP="009E34C5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25.190014°</w:t>
            </w:r>
          </w:p>
        </w:tc>
        <w:tc>
          <w:tcPr>
            <w:tcW w:w="1770" w:type="dxa"/>
            <w:shd w:val="clear" w:color="auto" w:fill="FFFFFF" w:themeFill="background1"/>
          </w:tcPr>
          <w:p w14:paraId="4DD3FC23" w14:textId="77777777" w:rsidR="00D86E88" w:rsidRPr="00F374B5" w:rsidRDefault="00D86E88" w:rsidP="009E34C5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-108.319972°</w:t>
            </w:r>
          </w:p>
        </w:tc>
        <w:tc>
          <w:tcPr>
            <w:tcW w:w="1227" w:type="dxa"/>
            <w:shd w:val="clear" w:color="auto" w:fill="FFFFFF" w:themeFill="background1"/>
          </w:tcPr>
          <w:p w14:paraId="587C9FFB" w14:textId="77777777" w:rsidR="00D86E88" w:rsidRPr="00F374B5" w:rsidRDefault="00D86E88" w:rsidP="009E34C5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1,016.6</w:t>
            </w:r>
          </w:p>
        </w:tc>
        <w:tc>
          <w:tcPr>
            <w:tcW w:w="1216" w:type="dxa"/>
            <w:shd w:val="clear" w:color="auto" w:fill="FFFFFF" w:themeFill="background1"/>
          </w:tcPr>
          <w:p w14:paraId="0BEDA758" w14:textId="77777777" w:rsidR="006F7A90" w:rsidRPr="00F374B5" w:rsidRDefault="006F7A90" w:rsidP="006F7A90">
            <w:pPr>
              <w:rPr>
                <w:rFonts w:ascii="Arial" w:eastAsia="Times New Roman" w:hAnsi="Arial" w:cs="Arial"/>
                <w:color w:val="000000"/>
                <w:lang w:val="es-ES_tradnl" w:eastAsia="es-ES_tradnl"/>
              </w:rPr>
            </w:pPr>
            <w:r w:rsidRPr="00F374B5">
              <w:rPr>
                <w:rFonts w:ascii="Arial" w:eastAsia="Times New Roman" w:hAnsi="Arial" w:cs="Arial"/>
                <w:color w:val="000000"/>
                <w:lang w:val="es-ES_tradnl" w:eastAsia="es-ES_tradnl"/>
              </w:rPr>
              <w:t>699.7</w:t>
            </w:r>
          </w:p>
          <w:p w14:paraId="1842C73D" w14:textId="77777777" w:rsidR="00D86E88" w:rsidRPr="00F374B5" w:rsidRDefault="00D86E88" w:rsidP="009E34C5">
            <w:pPr>
              <w:spacing w:line="480" w:lineRule="auto"/>
              <w:rPr>
                <w:rFonts w:ascii="Arial" w:hAnsi="Arial" w:cs="Arial"/>
              </w:rPr>
            </w:pPr>
          </w:p>
        </w:tc>
      </w:tr>
      <w:tr w:rsidR="00D86E88" w:rsidRPr="00F374B5" w14:paraId="11C21EAE" w14:textId="54E23DAF" w:rsidTr="00F374B5">
        <w:tc>
          <w:tcPr>
            <w:tcW w:w="2533" w:type="dxa"/>
            <w:shd w:val="clear" w:color="auto" w:fill="FFFFFF" w:themeFill="background1"/>
          </w:tcPr>
          <w:p w14:paraId="1A595B0A" w14:textId="77777777" w:rsidR="00D86E88" w:rsidRPr="00F374B5" w:rsidRDefault="00D86E88" w:rsidP="009E34C5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Isla El Rancho</w:t>
            </w:r>
          </w:p>
        </w:tc>
        <w:tc>
          <w:tcPr>
            <w:tcW w:w="926" w:type="dxa"/>
            <w:shd w:val="clear" w:color="auto" w:fill="FFFFFF" w:themeFill="background1"/>
          </w:tcPr>
          <w:p w14:paraId="71064601" w14:textId="77777777" w:rsidR="00D86E88" w:rsidRPr="00F374B5" w:rsidRDefault="00D86E88" w:rsidP="009E34C5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Sin</w:t>
            </w:r>
          </w:p>
        </w:tc>
        <w:tc>
          <w:tcPr>
            <w:tcW w:w="1344" w:type="dxa"/>
            <w:shd w:val="clear" w:color="auto" w:fill="FFFFFF" w:themeFill="background1"/>
          </w:tcPr>
          <w:p w14:paraId="18B8771F" w14:textId="77777777" w:rsidR="00D86E88" w:rsidRPr="00F374B5" w:rsidRDefault="00D86E88" w:rsidP="009E34C5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25.151751°</w:t>
            </w:r>
          </w:p>
        </w:tc>
        <w:tc>
          <w:tcPr>
            <w:tcW w:w="1770" w:type="dxa"/>
            <w:shd w:val="clear" w:color="auto" w:fill="FFFFFF" w:themeFill="background1"/>
          </w:tcPr>
          <w:p w14:paraId="77BEA352" w14:textId="77777777" w:rsidR="00D86E88" w:rsidRPr="00F374B5" w:rsidRDefault="00D86E88" w:rsidP="009E34C5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-108.367954°</w:t>
            </w:r>
          </w:p>
        </w:tc>
        <w:tc>
          <w:tcPr>
            <w:tcW w:w="1227" w:type="dxa"/>
            <w:shd w:val="clear" w:color="auto" w:fill="FFFFFF" w:themeFill="background1"/>
          </w:tcPr>
          <w:p w14:paraId="678C706E" w14:textId="77777777" w:rsidR="00D86E88" w:rsidRPr="00F374B5" w:rsidRDefault="00D86E88" w:rsidP="009E34C5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397.6</w:t>
            </w:r>
          </w:p>
        </w:tc>
        <w:tc>
          <w:tcPr>
            <w:tcW w:w="1216" w:type="dxa"/>
            <w:shd w:val="clear" w:color="auto" w:fill="FFFFFF" w:themeFill="background1"/>
          </w:tcPr>
          <w:p w14:paraId="456292C2" w14:textId="77777777" w:rsidR="00F61E3F" w:rsidRPr="00F374B5" w:rsidRDefault="00F61E3F" w:rsidP="00F61E3F">
            <w:pPr>
              <w:rPr>
                <w:rFonts w:ascii="Arial" w:eastAsia="Times New Roman" w:hAnsi="Arial" w:cs="Arial"/>
                <w:color w:val="000000"/>
                <w:lang w:val="es-ES_tradnl" w:eastAsia="es-ES_tradnl"/>
              </w:rPr>
            </w:pPr>
            <w:r w:rsidRPr="00F374B5">
              <w:rPr>
                <w:rFonts w:ascii="Arial" w:eastAsia="Times New Roman" w:hAnsi="Arial" w:cs="Arial"/>
                <w:color w:val="000000"/>
                <w:lang w:val="es-ES_tradnl" w:eastAsia="es-ES_tradnl"/>
              </w:rPr>
              <w:t>13.4</w:t>
            </w:r>
          </w:p>
          <w:p w14:paraId="06654A34" w14:textId="77777777" w:rsidR="00D86E88" w:rsidRPr="00F374B5" w:rsidRDefault="00D86E88" w:rsidP="009E34C5">
            <w:pPr>
              <w:spacing w:line="480" w:lineRule="auto"/>
              <w:rPr>
                <w:rFonts w:ascii="Arial" w:hAnsi="Arial" w:cs="Arial"/>
              </w:rPr>
            </w:pPr>
          </w:p>
        </w:tc>
      </w:tr>
      <w:tr w:rsidR="00D86E88" w:rsidRPr="00F374B5" w14:paraId="0AE93C6B" w14:textId="76DC6861" w:rsidTr="00F374B5">
        <w:trPr>
          <w:trHeight w:val="1051"/>
        </w:trPr>
        <w:tc>
          <w:tcPr>
            <w:tcW w:w="2533" w:type="dxa"/>
            <w:shd w:val="clear" w:color="auto" w:fill="FFFFFF" w:themeFill="background1"/>
          </w:tcPr>
          <w:p w14:paraId="5F1FB035" w14:textId="5B4F0073" w:rsidR="00D86E88" w:rsidRPr="00F374B5" w:rsidRDefault="00D86E88" w:rsidP="009E34C5">
            <w:pPr>
              <w:spacing w:line="480" w:lineRule="auto"/>
              <w:rPr>
                <w:rFonts w:ascii="Arial" w:hAnsi="Arial" w:cs="Arial"/>
                <w:lang w:val="es-MX"/>
              </w:rPr>
            </w:pPr>
            <w:r w:rsidRPr="00F374B5">
              <w:rPr>
                <w:rFonts w:ascii="Arial" w:hAnsi="Arial" w:cs="Arial"/>
                <w:lang w:val="es-MX"/>
              </w:rPr>
              <w:t>Santa María de la Reforma 1</w:t>
            </w:r>
          </w:p>
        </w:tc>
        <w:tc>
          <w:tcPr>
            <w:tcW w:w="926" w:type="dxa"/>
            <w:shd w:val="clear" w:color="auto" w:fill="FFFFFF" w:themeFill="background1"/>
          </w:tcPr>
          <w:p w14:paraId="5DB7C788" w14:textId="77777777" w:rsidR="00D86E88" w:rsidRPr="00F374B5" w:rsidRDefault="00D86E88" w:rsidP="009E34C5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Sin</w:t>
            </w:r>
          </w:p>
        </w:tc>
        <w:tc>
          <w:tcPr>
            <w:tcW w:w="1344" w:type="dxa"/>
            <w:shd w:val="clear" w:color="auto" w:fill="FFFFFF" w:themeFill="background1"/>
          </w:tcPr>
          <w:p w14:paraId="6E6E83EC" w14:textId="77777777" w:rsidR="00D86E88" w:rsidRPr="00F374B5" w:rsidRDefault="00D86E88" w:rsidP="009E34C5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25.261970°</w:t>
            </w:r>
          </w:p>
        </w:tc>
        <w:tc>
          <w:tcPr>
            <w:tcW w:w="1770" w:type="dxa"/>
            <w:shd w:val="clear" w:color="auto" w:fill="FFFFFF" w:themeFill="background1"/>
          </w:tcPr>
          <w:p w14:paraId="20C7D492" w14:textId="77777777" w:rsidR="00D86E88" w:rsidRPr="00F374B5" w:rsidRDefault="00D86E88" w:rsidP="009E34C5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-108.379679°</w:t>
            </w:r>
          </w:p>
        </w:tc>
        <w:tc>
          <w:tcPr>
            <w:tcW w:w="1227" w:type="dxa"/>
            <w:shd w:val="clear" w:color="auto" w:fill="FFFFFF" w:themeFill="background1"/>
          </w:tcPr>
          <w:p w14:paraId="2D32A4CE" w14:textId="77777777" w:rsidR="00D86E88" w:rsidRPr="00F374B5" w:rsidRDefault="00D86E88" w:rsidP="009E34C5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1,985.0</w:t>
            </w:r>
          </w:p>
        </w:tc>
        <w:tc>
          <w:tcPr>
            <w:tcW w:w="1216" w:type="dxa"/>
            <w:shd w:val="clear" w:color="auto" w:fill="FFFFFF" w:themeFill="background1"/>
          </w:tcPr>
          <w:p w14:paraId="20B5DBB9" w14:textId="77777777" w:rsidR="00F61E3F" w:rsidRPr="00F374B5" w:rsidRDefault="00F61E3F" w:rsidP="00F61E3F">
            <w:pPr>
              <w:rPr>
                <w:rFonts w:ascii="Arial" w:eastAsia="Times New Roman" w:hAnsi="Arial" w:cs="Arial"/>
                <w:color w:val="000000"/>
                <w:lang w:val="es-ES_tradnl" w:eastAsia="es-ES_tradnl"/>
              </w:rPr>
            </w:pPr>
            <w:r w:rsidRPr="00F374B5">
              <w:rPr>
                <w:rFonts w:ascii="Arial" w:eastAsia="Times New Roman" w:hAnsi="Arial" w:cs="Arial"/>
                <w:color w:val="000000"/>
                <w:lang w:val="es-ES_tradnl" w:eastAsia="es-ES_tradnl"/>
              </w:rPr>
              <w:t>1,822.4</w:t>
            </w:r>
          </w:p>
          <w:p w14:paraId="009D59FD" w14:textId="77777777" w:rsidR="00D86E88" w:rsidRPr="00F374B5" w:rsidRDefault="00D86E88" w:rsidP="009E34C5">
            <w:pPr>
              <w:spacing w:line="480" w:lineRule="auto"/>
              <w:rPr>
                <w:rFonts w:ascii="Arial" w:hAnsi="Arial" w:cs="Arial"/>
              </w:rPr>
            </w:pPr>
          </w:p>
        </w:tc>
      </w:tr>
      <w:tr w:rsidR="00D86E88" w:rsidRPr="00F374B5" w14:paraId="283233B3" w14:textId="2F91DF0E" w:rsidTr="00F374B5">
        <w:tc>
          <w:tcPr>
            <w:tcW w:w="2533" w:type="dxa"/>
            <w:shd w:val="clear" w:color="auto" w:fill="FFFFFF" w:themeFill="background1"/>
          </w:tcPr>
          <w:p w14:paraId="30BF9696" w14:textId="77777777" w:rsidR="00D86E88" w:rsidRPr="00F374B5" w:rsidRDefault="00D86E88" w:rsidP="009E34C5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 xml:space="preserve">Isla </w:t>
            </w:r>
            <w:proofErr w:type="spellStart"/>
            <w:r w:rsidRPr="00F374B5">
              <w:rPr>
                <w:rFonts w:ascii="Arial" w:hAnsi="Arial" w:cs="Arial"/>
              </w:rPr>
              <w:t>Macapule</w:t>
            </w:r>
            <w:proofErr w:type="spellEnd"/>
          </w:p>
        </w:tc>
        <w:tc>
          <w:tcPr>
            <w:tcW w:w="926" w:type="dxa"/>
            <w:shd w:val="clear" w:color="auto" w:fill="FFFFFF" w:themeFill="background1"/>
          </w:tcPr>
          <w:p w14:paraId="4100B76F" w14:textId="77777777" w:rsidR="00D86E88" w:rsidRPr="00F374B5" w:rsidRDefault="00D86E88" w:rsidP="009E34C5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Sin</w:t>
            </w:r>
          </w:p>
        </w:tc>
        <w:tc>
          <w:tcPr>
            <w:tcW w:w="1344" w:type="dxa"/>
            <w:shd w:val="clear" w:color="auto" w:fill="FFFFFF" w:themeFill="background1"/>
          </w:tcPr>
          <w:p w14:paraId="5389E6FA" w14:textId="77777777" w:rsidR="00D86E88" w:rsidRPr="00F374B5" w:rsidRDefault="00D86E88" w:rsidP="009E34C5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25.329426°</w:t>
            </w:r>
          </w:p>
        </w:tc>
        <w:tc>
          <w:tcPr>
            <w:tcW w:w="1770" w:type="dxa"/>
            <w:shd w:val="clear" w:color="auto" w:fill="FFFFFF" w:themeFill="background1"/>
          </w:tcPr>
          <w:p w14:paraId="6C6EF3DD" w14:textId="77777777" w:rsidR="00D86E88" w:rsidRPr="00F374B5" w:rsidRDefault="00D86E88" w:rsidP="009E34C5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-108.593806°</w:t>
            </w:r>
          </w:p>
        </w:tc>
        <w:tc>
          <w:tcPr>
            <w:tcW w:w="1227" w:type="dxa"/>
            <w:shd w:val="clear" w:color="auto" w:fill="FFFFFF" w:themeFill="background1"/>
          </w:tcPr>
          <w:p w14:paraId="778E4677" w14:textId="77777777" w:rsidR="00D86E88" w:rsidRPr="00F374B5" w:rsidRDefault="00D86E88" w:rsidP="009E34C5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1,294.9</w:t>
            </w:r>
          </w:p>
        </w:tc>
        <w:tc>
          <w:tcPr>
            <w:tcW w:w="1216" w:type="dxa"/>
            <w:shd w:val="clear" w:color="auto" w:fill="FFFFFF" w:themeFill="background1"/>
          </w:tcPr>
          <w:p w14:paraId="02AA3A93" w14:textId="77777777" w:rsidR="00F61E3F" w:rsidRPr="00F374B5" w:rsidRDefault="00F61E3F" w:rsidP="00F61E3F">
            <w:pPr>
              <w:rPr>
                <w:rFonts w:ascii="Arial" w:eastAsia="Times New Roman" w:hAnsi="Arial" w:cs="Arial"/>
                <w:color w:val="000000"/>
                <w:lang w:val="es-ES_tradnl" w:eastAsia="es-ES_tradnl"/>
              </w:rPr>
            </w:pPr>
            <w:r w:rsidRPr="00F374B5">
              <w:rPr>
                <w:rFonts w:ascii="Arial" w:eastAsia="Times New Roman" w:hAnsi="Arial" w:cs="Arial"/>
                <w:color w:val="000000"/>
                <w:lang w:val="es-ES_tradnl" w:eastAsia="es-ES_tradnl"/>
              </w:rPr>
              <w:t>858.0</w:t>
            </w:r>
          </w:p>
          <w:p w14:paraId="0A26F302" w14:textId="77777777" w:rsidR="00D86E88" w:rsidRPr="00F374B5" w:rsidRDefault="00D86E88" w:rsidP="009E34C5">
            <w:pPr>
              <w:spacing w:line="480" w:lineRule="auto"/>
              <w:rPr>
                <w:rFonts w:ascii="Arial" w:hAnsi="Arial" w:cs="Arial"/>
              </w:rPr>
            </w:pPr>
          </w:p>
        </w:tc>
      </w:tr>
      <w:tr w:rsidR="00D86E88" w:rsidRPr="00F374B5" w14:paraId="3D91708E" w14:textId="13454751" w:rsidTr="00F374B5">
        <w:tc>
          <w:tcPr>
            <w:tcW w:w="2533" w:type="dxa"/>
            <w:shd w:val="clear" w:color="auto" w:fill="FFFFFF" w:themeFill="background1"/>
          </w:tcPr>
          <w:p w14:paraId="28F6263B" w14:textId="77777777" w:rsidR="00D86E88" w:rsidRPr="00F374B5" w:rsidRDefault="00D86E88" w:rsidP="009E34C5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 xml:space="preserve">Isla </w:t>
            </w:r>
            <w:proofErr w:type="spellStart"/>
            <w:r w:rsidRPr="00F374B5">
              <w:rPr>
                <w:rFonts w:ascii="Arial" w:hAnsi="Arial" w:cs="Arial"/>
              </w:rPr>
              <w:t>Vinorama</w:t>
            </w:r>
            <w:proofErr w:type="spellEnd"/>
          </w:p>
        </w:tc>
        <w:tc>
          <w:tcPr>
            <w:tcW w:w="926" w:type="dxa"/>
            <w:shd w:val="clear" w:color="auto" w:fill="FFFFFF" w:themeFill="background1"/>
          </w:tcPr>
          <w:p w14:paraId="062574DD" w14:textId="77777777" w:rsidR="00D86E88" w:rsidRPr="00F374B5" w:rsidRDefault="00D86E88" w:rsidP="009E34C5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Sin</w:t>
            </w:r>
          </w:p>
        </w:tc>
        <w:tc>
          <w:tcPr>
            <w:tcW w:w="1344" w:type="dxa"/>
            <w:shd w:val="clear" w:color="auto" w:fill="FFFFFF" w:themeFill="background1"/>
          </w:tcPr>
          <w:p w14:paraId="6600E413" w14:textId="77777777" w:rsidR="00D86E88" w:rsidRPr="00F374B5" w:rsidRDefault="00D86E88" w:rsidP="009E34C5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25.391390°</w:t>
            </w:r>
          </w:p>
        </w:tc>
        <w:tc>
          <w:tcPr>
            <w:tcW w:w="1770" w:type="dxa"/>
            <w:shd w:val="clear" w:color="auto" w:fill="FFFFFF" w:themeFill="background1"/>
          </w:tcPr>
          <w:p w14:paraId="4B3AAA08" w14:textId="77777777" w:rsidR="00D86E88" w:rsidRPr="00F374B5" w:rsidRDefault="00D86E88" w:rsidP="009E34C5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-108.769309°</w:t>
            </w:r>
          </w:p>
        </w:tc>
        <w:tc>
          <w:tcPr>
            <w:tcW w:w="1227" w:type="dxa"/>
            <w:shd w:val="clear" w:color="auto" w:fill="FFFFFF" w:themeFill="background1"/>
          </w:tcPr>
          <w:p w14:paraId="2499DBC9" w14:textId="77777777" w:rsidR="00D86E88" w:rsidRPr="00F374B5" w:rsidRDefault="00D86E88" w:rsidP="009E34C5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687.9</w:t>
            </w:r>
          </w:p>
        </w:tc>
        <w:tc>
          <w:tcPr>
            <w:tcW w:w="1216" w:type="dxa"/>
            <w:shd w:val="clear" w:color="auto" w:fill="FFFFFF" w:themeFill="background1"/>
          </w:tcPr>
          <w:p w14:paraId="33CF344B" w14:textId="77777777" w:rsidR="00F61E3F" w:rsidRPr="00F374B5" w:rsidRDefault="00F61E3F" w:rsidP="00F61E3F">
            <w:pPr>
              <w:rPr>
                <w:rFonts w:ascii="Arial" w:eastAsia="Times New Roman" w:hAnsi="Arial" w:cs="Arial"/>
                <w:color w:val="000000"/>
                <w:lang w:val="es-ES_tradnl" w:eastAsia="es-ES_tradnl"/>
              </w:rPr>
            </w:pPr>
            <w:r w:rsidRPr="00F374B5">
              <w:rPr>
                <w:rFonts w:ascii="Arial" w:eastAsia="Times New Roman" w:hAnsi="Arial" w:cs="Arial"/>
                <w:color w:val="000000"/>
                <w:lang w:val="es-ES_tradnl" w:eastAsia="es-ES_tradnl"/>
              </w:rPr>
              <w:t>433.5</w:t>
            </w:r>
          </w:p>
          <w:p w14:paraId="63CDB75E" w14:textId="77777777" w:rsidR="00D86E88" w:rsidRPr="00F374B5" w:rsidRDefault="00D86E88" w:rsidP="009E34C5">
            <w:pPr>
              <w:spacing w:line="480" w:lineRule="auto"/>
              <w:rPr>
                <w:rFonts w:ascii="Arial" w:hAnsi="Arial" w:cs="Arial"/>
              </w:rPr>
            </w:pPr>
          </w:p>
        </w:tc>
      </w:tr>
      <w:tr w:rsidR="00D86E88" w:rsidRPr="00F374B5" w14:paraId="4C829CC5" w14:textId="66007789" w:rsidTr="00F374B5">
        <w:tc>
          <w:tcPr>
            <w:tcW w:w="2533" w:type="dxa"/>
            <w:shd w:val="clear" w:color="auto" w:fill="FFFFFF" w:themeFill="background1"/>
          </w:tcPr>
          <w:p w14:paraId="0F97DCD1" w14:textId="77777777" w:rsidR="00D86E88" w:rsidRPr="00F374B5" w:rsidRDefault="00D86E88" w:rsidP="009E34C5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Isla San Ignacio</w:t>
            </w:r>
          </w:p>
        </w:tc>
        <w:tc>
          <w:tcPr>
            <w:tcW w:w="926" w:type="dxa"/>
            <w:shd w:val="clear" w:color="auto" w:fill="FFFFFF" w:themeFill="background1"/>
          </w:tcPr>
          <w:p w14:paraId="4FFF009C" w14:textId="77777777" w:rsidR="00D86E88" w:rsidRPr="00F374B5" w:rsidRDefault="00D86E88" w:rsidP="009E34C5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Sin</w:t>
            </w:r>
          </w:p>
        </w:tc>
        <w:tc>
          <w:tcPr>
            <w:tcW w:w="1344" w:type="dxa"/>
            <w:shd w:val="clear" w:color="auto" w:fill="FFFFFF" w:themeFill="background1"/>
          </w:tcPr>
          <w:p w14:paraId="04C753D7" w14:textId="77777777" w:rsidR="00D86E88" w:rsidRPr="00F374B5" w:rsidRDefault="00D86E88" w:rsidP="009E34C5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25.435599°</w:t>
            </w:r>
          </w:p>
        </w:tc>
        <w:tc>
          <w:tcPr>
            <w:tcW w:w="1770" w:type="dxa"/>
            <w:shd w:val="clear" w:color="auto" w:fill="FFFFFF" w:themeFill="background1"/>
          </w:tcPr>
          <w:p w14:paraId="6DE8198C" w14:textId="77777777" w:rsidR="00D86E88" w:rsidRPr="00F374B5" w:rsidRDefault="00D86E88" w:rsidP="009E34C5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-108.896265°</w:t>
            </w:r>
          </w:p>
        </w:tc>
        <w:tc>
          <w:tcPr>
            <w:tcW w:w="1227" w:type="dxa"/>
            <w:shd w:val="clear" w:color="auto" w:fill="FFFFFF" w:themeFill="background1"/>
          </w:tcPr>
          <w:p w14:paraId="7C2903C5" w14:textId="77777777" w:rsidR="00D86E88" w:rsidRPr="00F374B5" w:rsidRDefault="00D86E88" w:rsidP="009E34C5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1,100.5</w:t>
            </w:r>
          </w:p>
        </w:tc>
        <w:tc>
          <w:tcPr>
            <w:tcW w:w="1216" w:type="dxa"/>
            <w:shd w:val="clear" w:color="auto" w:fill="FFFFFF" w:themeFill="background1"/>
          </w:tcPr>
          <w:p w14:paraId="4B94A685" w14:textId="77777777" w:rsidR="00F61E3F" w:rsidRPr="00F374B5" w:rsidRDefault="00F61E3F" w:rsidP="00F61E3F">
            <w:pPr>
              <w:rPr>
                <w:rFonts w:ascii="Arial" w:eastAsia="Times New Roman" w:hAnsi="Arial" w:cs="Arial"/>
                <w:color w:val="000000"/>
                <w:lang w:val="es-ES_tradnl" w:eastAsia="es-ES_tradnl"/>
              </w:rPr>
            </w:pPr>
            <w:r w:rsidRPr="00F374B5">
              <w:rPr>
                <w:rFonts w:ascii="Arial" w:eastAsia="Times New Roman" w:hAnsi="Arial" w:cs="Arial"/>
                <w:color w:val="000000"/>
                <w:lang w:val="es-ES_tradnl" w:eastAsia="es-ES_tradnl"/>
              </w:rPr>
              <w:t>701.8</w:t>
            </w:r>
          </w:p>
          <w:p w14:paraId="3AF6B7F5" w14:textId="77777777" w:rsidR="00D86E88" w:rsidRPr="00F374B5" w:rsidRDefault="00D86E88" w:rsidP="009E34C5">
            <w:pPr>
              <w:spacing w:line="480" w:lineRule="auto"/>
              <w:rPr>
                <w:rFonts w:ascii="Arial" w:hAnsi="Arial" w:cs="Arial"/>
              </w:rPr>
            </w:pPr>
          </w:p>
        </w:tc>
      </w:tr>
      <w:tr w:rsidR="00D86E88" w:rsidRPr="00F374B5" w14:paraId="7AB3AA63" w14:textId="25FC0F24" w:rsidTr="00F374B5">
        <w:tc>
          <w:tcPr>
            <w:tcW w:w="2533" w:type="dxa"/>
            <w:shd w:val="clear" w:color="auto" w:fill="FFFFFF" w:themeFill="background1"/>
          </w:tcPr>
          <w:p w14:paraId="49C50350" w14:textId="77777777" w:rsidR="00D86E88" w:rsidRPr="00F374B5" w:rsidRDefault="00D86E88" w:rsidP="009E34C5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 xml:space="preserve">Bahía </w:t>
            </w:r>
            <w:proofErr w:type="spellStart"/>
            <w:r w:rsidRPr="00F374B5">
              <w:rPr>
                <w:rFonts w:ascii="Arial" w:hAnsi="Arial" w:cs="Arial"/>
              </w:rPr>
              <w:t>Topolobampo</w:t>
            </w:r>
            <w:proofErr w:type="spellEnd"/>
          </w:p>
        </w:tc>
        <w:tc>
          <w:tcPr>
            <w:tcW w:w="926" w:type="dxa"/>
            <w:shd w:val="clear" w:color="auto" w:fill="FFFFFF" w:themeFill="background1"/>
          </w:tcPr>
          <w:p w14:paraId="261CF46C" w14:textId="77777777" w:rsidR="00D86E88" w:rsidRPr="00F374B5" w:rsidRDefault="00D86E88" w:rsidP="009E34C5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Sin</w:t>
            </w:r>
          </w:p>
        </w:tc>
        <w:tc>
          <w:tcPr>
            <w:tcW w:w="1344" w:type="dxa"/>
            <w:shd w:val="clear" w:color="auto" w:fill="FFFFFF" w:themeFill="background1"/>
          </w:tcPr>
          <w:p w14:paraId="3FD99D57" w14:textId="77777777" w:rsidR="00D86E88" w:rsidRPr="00F374B5" w:rsidRDefault="00D86E88" w:rsidP="009E34C5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25.590821°</w:t>
            </w:r>
          </w:p>
        </w:tc>
        <w:tc>
          <w:tcPr>
            <w:tcW w:w="1770" w:type="dxa"/>
            <w:shd w:val="clear" w:color="auto" w:fill="FFFFFF" w:themeFill="background1"/>
          </w:tcPr>
          <w:p w14:paraId="1A75DEBC" w14:textId="77777777" w:rsidR="00D86E88" w:rsidRPr="00F374B5" w:rsidRDefault="00D86E88" w:rsidP="009E34C5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-109.081073°</w:t>
            </w:r>
          </w:p>
        </w:tc>
        <w:tc>
          <w:tcPr>
            <w:tcW w:w="1227" w:type="dxa"/>
            <w:shd w:val="clear" w:color="auto" w:fill="FFFFFF" w:themeFill="background1"/>
          </w:tcPr>
          <w:p w14:paraId="36EE9AC1" w14:textId="77777777" w:rsidR="00D86E88" w:rsidRPr="00F374B5" w:rsidRDefault="00D86E88" w:rsidP="009E34C5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1,147.9</w:t>
            </w:r>
          </w:p>
        </w:tc>
        <w:tc>
          <w:tcPr>
            <w:tcW w:w="1216" w:type="dxa"/>
            <w:shd w:val="clear" w:color="auto" w:fill="FFFFFF" w:themeFill="background1"/>
          </w:tcPr>
          <w:p w14:paraId="27427DBA" w14:textId="77777777" w:rsidR="00F61E3F" w:rsidRPr="00F374B5" w:rsidRDefault="00F61E3F" w:rsidP="00F61E3F">
            <w:pPr>
              <w:rPr>
                <w:rFonts w:ascii="Arial" w:eastAsia="Times New Roman" w:hAnsi="Arial" w:cs="Arial"/>
                <w:color w:val="000000"/>
                <w:lang w:val="es-ES_tradnl" w:eastAsia="es-ES_tradnl"/>
              </w:rPr>
            </w:pPr>
            <w:r w:rsidRPr="00F374B5">
              <w:rPr>
                <w:rFonts w:ascii="Arial" w:eastAsia="Times New Roman" w:hAnsi="Arial" w:cs="Arial"/>
                <w:color w:val="000000"/>
                <w:lang w:val="es-ES_tradnl" w:eastAsia="es-ES_tradnl"/>
              </w:rPr>
              <w:t>869.1</w:t>
            </w:r>
          </w:p>
          <w:p w14:paraId="51DDA973" w14:textId="77777777" w:rsidR="00D86E88" w:rsidRPr="00F374B5" w:rsidRDefault="00D86E88" w:rsidP="009E34C5">
            <w:pPr>
              <w:spacing w:line="480" w:lineRule="auto"/>
              <w:rPr>
                <w:rFonts w:ascii="Arial" w:hAnsi="Arial" w:cs="Arial"/>
              </w:rPr>
            </w:pPr>
          </w:p>
        </w:tc>
      </w:tr>
      <w:tr w:rsidR="00D86E88" w:rsidRPr="00F374B5" w14:paraId="2F8F3A7D" w14:textId="3FBA84A8" w:rsidTr="00F374B5">
        <w:tc>
          <w:tcPr>
            <w:tcW w:w="2533" w:type="dxa"/>
            <w:shd w:val="clear" w:color="auto" w:fill="FFFFFF" w:themeFill="background1"/>
          </w:tcPr>
          <w:p w14:paraId="599C94B8" w14:textId="77777777" w:rsidR="00D86E88" w:rsidRPr="00F374B5" w:rsidRDefault="00D86E88" w:rsidP="009E34C5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Bah</w:t>
            </w:r>
            <w:r w:rsidRPr="00F374B5">
              <w:rPr>
                <w:rFonts w:ascii="Arial" w:hAnsi="Arial" w:cs="Arial"/>
                <w:lang w:val="es-MX"/>
              </w:rPr>
              <w:t>í</w:t>
            </w:r>
            <w:r w:rsidRPr="00F374B5">
              <w:rPr>
                <w:rFonts w:ascii="Arial" w:hAnsi="Arial" w:cs="Arial"/>
              </w:rPr>
              <w:t xml:space="preserve">a </w:t>
            </w:r>
            <w:proofErr w:type="spellStart"/>
            <w:r w:rsidRPr="00F374B5">
              <w:rPr>
                <w:rFonts w:ascii="Arial" w:hAnsi="Arial" w:cs="Arial"/>
              </w:rPr>
              <w:t>Ohuira</w:t>
            </w:r>
            <w:proofErr w:type="spellEnd"/>
          </w:p>
        </w:tc>
        <w:tc>
          <w:tcPr>
            <w:tcW w:w="926" w:type="dxa"/>
            <w:shd w:val="clear" w:color="auto" w:fill="FFFFFF" w:themeFill="background1"/>
          </w:tcPr>
          <w:p w14:paraId="67024151" w14:textId="77777777" w:rsidR="00D86E88" w:rsidRPr="00F374B5" w:rsidRDefault="00D86E88" w:rsidP="009E34C5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Sin</w:t>
            </w:r>
          </w:p>
        </w:tc>
        <w:tc>
          <w:tcPr>
            <w:tcW w:w="1344" w:type="dxa"/>
            <w:shd w:val="clear" w:color="auto" w:fill="FFFFFF" w:themeFill="background1"/>
          </w:tcPr>
          <w:p w14:paraId="5C909E89" w14:textId="77777777" w:rsidR="00D86E88" w:rsidRPr="00F374B5" w:rsidRDefault="00D86E88" w:rsidP="009E34C5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25.628361°</w:t>
            </w:r>
          </w:p>
        </w:tc>
        <w:tc>
          <w:tcPr>
            <w:tcW w:w="1770" w:type="dxa"/>
            <w:shd w:val="clear" w:color="auto" w:fill="FFFFFF" w:themeFill="background1"/>
          </w:tcPr>
          <w:p w14:paraId="331ECD01" w14:textId="77777777" w:rsidR="00D86E88" w:rsidRPr="00F374B5" w:rsidRDefault="00D86E88" w:rsidP="009E34C5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-108.918575°</w:t>
            </w:r>
          </w:p>
        </w:tc>
        <w:tc>
          <w:tcPr>
            <w:tcW w:w="1227" w:type="dxa"/>
            <w:shd w:val="clear" w:color="auto" w:fill="FFFFFF" w:themeFill="background1"/>
          </w:tcPr>
          <w:p w14:paraId="3FAB7408" w14:textId="77777777" w:rsidR="00D86E88" w:rsidRPr="00F374B5" w:rsidRDefault="00D86E88" w:rsidP="009E34C5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2,227.9</w:t>
            </w:r>
          </w:p>
        </w:tc>
        <w:tc>
          <w:tcPr>
            <w:tcW w:w="1216" w:type="dxa"/>
            <w:shd w:val="clear" w:color="auto" w:fill="FFFFFF" w:themeFill="background1"/>
          </w:tcPr>
          <w:p w14:paraId="55A88F71" w14:textId="77777777" w:rsidR="00F61E3F" w:rsidRPr="00F374B5" w:rsidRDefault="00F61E3F" w:rsidP="00F61E3F">
            <w:pPr>
              <w:rPr>
                <w:rFonts w:ascii="Arial" w:eastAsia="Times New Roman" w:hAnsi="Arial" w:cs="Arial"/>
                <w:color w:val="000000"/>
                <w:lang w:val="es-ES_tradnl" w:eastAsia="es-ES_tradnl"/>
              </w:rPr>
            </w:pPr>
            <w:r w:rsidRPr="00F374B5">
              <w:rPr>
                <w:rFonts w:ascii="Arial" w:eastAsia="Times New Roman" w:hAnsi="Arial" w:cs="Arial"/>
                <w:color w:val="000000"/>
                <w:lang w:val="es-ES_tradnl" w:eastAsia="es-ES_tradnl"/>
              </w:rPr>
              <w:t>548.8</w:t>
            </w:r>
          </w:p>
          <w:p w14:paraId="717FFFBD" w14:textId="77777777" w:rsidR="00D86E88" w:rsidRPr="00F374B5" w:rsidRDefault="00D86E88" w:rsidP="009E34C5">
            <w:pPr>
              <w:spacing w:line="480" w:lineRule="auto"/>
              <w:rPr>
                <w:rFonts w:ascii="Arial" w:hAnsi="Arial" w:cs="Arial"/>
              </w:rPr>
            </w:pPr>
          </w:p>
        </w:tc>
      </w:tr>
      <w:tr w:rsidR="00D86E88" w:rsidRPr="00F374B5" w14:paraId="0CBE42A2" w14:textId="5682E647" w:rsidTr="00F374B5">
        <w:tc>
          <w:tcPr>
            <w:tcW w:w="2533" w:type="dxa"/>
            <w:shd w:val="clear" w:color="auto" w:fill="FFFFFF" w:themeFill="background1"/>
          </w:tcPr>
          <w:p w14:paraId="24C39040" w14:textId="268470C3" w:rsidR="00D86E88" w:rsidRPr="00F374B5" w:rsidRDefault="00D86E88" w:rsidP="00377B96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 xml:space="preserve">Bahía Santa </w:t>
            </w:r>
            <w:proofErr w:type="spellStart"/>
            <w:r w:rsidRPr="00F374B5">
              <w:rPr>
                <w:rFonts w:ascii="Arial" w:hAnsi="Arial" w:cs="Arial"/>
              </w:rPr>
              <w:t>María</w:t>
            </w:r>
            <w:proofErr w:type="spellEnd"/>
            <w:r w:rsidRPr="00F374B5">
              <w:rPr>
                <w:rFonts w:ascii="Arial" w:hAnsi="Arial" w:cs="Arial"/>
              </w:rPr>
              <w:t xml:space="preserve"> 1</w:t>
            </w:r>
          </w:p>
        </w:tc>
        <w:tc>
          <w:tcPr>
            <w:tcW w:w="926" w:type="dxa"/>
            <w:shd w:val="clear" w:color="auto" w:fill="FFFFFF" w:themeFill="background1"/>
          </w:tcPr>
          <w:p w14:paraId="7D819B9F" w14:textId="77777777" w:rsidR="00D86E88" w:rsidRPr="00F374B5" w:rsidRDefault="00D86E88" w:rsidP="00377B96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Sin</w:t>
            </w:r>
          </w:p>
        </w:tc>
        <w:tc>
          <w:tcPr>
            <w:tcW w:w="1344" w:type="dxa"/>
            <w:shd w:val="clear" w:color="auto" w:fill="FFFFFF" w:themeFill="background1"/>
          </w:tcPr>
          <w:p w14:paraId="703C21B0" w14:textId="77777777" w:rsidR="00D86E88" w:rsidRPr="00F374B5" w:rsidRDefault="00D86E88" w:rsidP="00377B96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25.720584°</w:t>
            </w:r>
          </w:p>
        </w:tc>
        <w:tc>
          <w:tcPr>
            <w:tcW w:w="1770" w:type="dxa"/>
            <w:shd w:val="clear" w:color="auto" w:fill="FFFFFF" w:themeFill="background1"/>
          </w:tcPr>
          <w:p w14:paraId="4DE551C0" w14:textId="77777777" w:rsidR="00D86E88" w:rsidRPr="00F374B5" w:rsidRDefault="00D86E88" w:rsidP="00377B96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-109.248116°</w:t>
            </w:r>
          </w:p>
        </w:tc>
        <w:tc>
          <w:tcPr>
            <w:tcW w:w="1227" w:type="dxa"/>
            <w:shd w:val="clear" w:color="auto" w:fill="FFFFFF" w:themeFill="background1"/>
          </w:tcPr>
          <w:p w14:paraId="717E137B" w14:textId="77777777" w:rsidR="00D86E88" w:rsidRPr="00F374B5" w:rsidRDefault="00D86E88" w:rsidP="00377B96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2,810.1</w:t>
            </w:r>
          </w:p>
        </w:tc>
        <w:tc>
          <w:tcPr>
            <w:tcW w:w="1216" w:type="dxa"/>
            <w:shd w:val="clear" w:color="auto" w:fill="FFFFFF" w:themeFill="background1"/>
          </w:tcPr>
          <w:p w14:paraId="5B65E3A4" w14:textId="77777777" w:rsidR="00F61E3F" w:rsidRPr="00F374B5" w:rsidRDefault="00F61E3F" w:rsidP="00F61E3F">
            <w:pPr>
              <w:rPr>
                <w:rFonts w:ascii="Arial" w:eastAsia="Times New Roman" w:hAnsi="Arial" w:cs="Arial"/>
                <w:color w:val="000000"/>
                <w:lang w:val="es-ES_tradnl" w:eastAsia="es-ES_tradnl"/>
              </w:rPr>
            </w:pPr>
            <w:r w:rsidRPr="00F374B5">
              <w:rPr>
                <w:rFonts w:ascii="Arial" w:eastAsia="Times New Roman" w:hAnsi="Arial" w:cs="Arial"/>
                <w:color w:val="000000"/>
                <w:lang w:val="es-ES_tradnl" w:eastAsia="es-ES_tradnl"/>
              </w:rPr>
              <w:t>2,441.5</w:t>
            </w:r>
          </w:p>
          <w:p w14:paraId="76C90BEE" w14:textId="77777777" w:rsidR="00D86E88" w:rsidRPr="00F374B5" w:rsidRDefault="00D86E88" w:rsidP="00377B96">
            <w:pPr>
              <w:spacing w:line="480" w:lineRule="auto"/>
              <w:rPr>
                <w:rFonts w:ascii="Arial" w:hAnsi="Arial" w:cs="Arial"/>
              </w:rPr>
            </w:pPr>
          </w:p>
        </w:tc>
      </w:tr>
      <w:tr w:rsidR="00D86E88" w:rsidRPr="00F374B5" w14:paraId="1AB11A04" w14:textId="19DB9702" w:rsidTr="00F374B5">
        <w:tc>
          <w:tcPr>
            <w:tcW w:w="2533" w:type="dxa"/>
            <w:shd w:val="clear" w:color="auto" w:fill="FFFFFF" w:themeFill="background1"/>
          </w:tcPr>
          <w:p w14:paraId="7A0EF885" w14:textId="77777777" w:rsidR="00D86E88" w:rsidRPr="00F374B5" w:rsidRDefault="00D86E88" w:rsidP="00377B96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lastRenderedPageBreak/>
              <w:t xml:space="preserve">Bahía Santa </w:t>
            </w:r>
            <w:proofErr w:type="spellStart"/>
            <w:r w:rsidRPr="00F374B5">
              <w:rPr>
                <w:rFonts w:ascii="Arial" w:hAnsi="Arial" w:cs="Arial"/>
              </w:rPr>
              <w:t>María</w:t>
            </w:r>
            <w:proofErr w:type="spellEnd"/>
            <w:r w:rsidRPr="00F374B5">
              <w:rPr>
                <w:rFonts w:ascii="Arial" w:hAnsi="Arial" w:cs="Arial"/>
              </w:rPr>
              <w:t xml:space="preserve"> 2</w:t>
            </w:r>
          </w:p>
        </w:tc>
        <w:tc>
          <w:tcPr>
            <w:tcW w:w="926" w:type="dxa"/>
            <w:shd w:val="clear" w:color="auto" w:fill="FFFFFF" w:themeFill="background1"/>
          </w:tcPr>
          <w:p w14:paraId="2B6104F2" w14:textId="77777777" w:rsidR="00D86E88" w:rsidRPr="00F374B5" w:rsidRDefault="00D86E88" w:rsidP="00377B96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Sin</w:t>
            </w:r>
          </w:p>
        </w:tc>
        <w:tc>
          <w:tcPr>
            <w:tcW w:w="1344" w:type="dxa"/>
            <w:shd w:val="clear" w:color="auto" w:fill="FFFFFF" w:themeFill="background1"/>
          </w:tcPr>
          <w:p w14:paraId="440790DB" w14:textId="77777777" w:rsidR="00D86E88" w:rsidRPr="00F374B5" w:rsidRDefault="00D86E88" w:rsidP="00377B96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25.631402°</w:t>
            </w:r>
          </w:p>
        </w:tc>
        <w:tc>
          <w:tcPr>
            <w:tcW w:w="1770" w:type="dxa"/>
            <w:shd w:val="clear" w:color="auto" w:fill="FFFFFF" w:themeFill="background1"/>
          </w:tcPr>
          <w:p w14:paraId="714CEC56" w14:textId="77777777" w:rsidR="00D86E88" w:rsidRPr="00F374B5" w:rsidRDefault="00D86E88" w:rsidP="00377B96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-109.163063°</w:t>
            </w:r>
          </w:p>
        </w:tc>
        <w:tc>
          <w:tcPr>
            <w:tcW w:w="1227" w:type="dxa"/>
            <w:shd w:val="clear" w:color="auto" w:fill="FFFFFF" w:themeFill="background1"/>
          </w:tcPr>
          <w:p w14:paraId="2F1383B9" w14:textId="77777777" w:rsidR="00D86E88" w:rsidRPr="00F374B5" w:rsidRDefault="00D86E88" w:rsidP="00377B96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3,853.5</w:t>
            </w:r>
          </w:p>
        </w:tc>
        <w:tc>
          <w:tcPr>
            <w:tcW w:w="1216" w:type="dxa"/>
            <w:shd w:val="clear" w:color="auto" w:fill="FFFFFF" w:themeFill="background1"/>
          </w:tcPr>
          <w:p w14:paraId="7620036A" w14:textId="77777777" w:rsidR="00F61E3F" w:rsidRPr="00F374B5" w:rsidRDefault="00F61E3F" w:rsidP="00F61E3F">
            <w:pPr>
              <w:rPr>
                <w:rFonts w:ascii="Arial" w:eastAsia="Times New Roman" w:hAnsi="Arial" w:cs="Arial"/>
                <w:color w:val="000000"/>
                <w:lang w:val="es-ES_tradnl" w:eastAsia="es-ES_tradnl"/>
              </w:rPr>
            </w:pPr>
            <w:r w:rsidRPr="00F374B5">
              <w:rPr>
                <w:rFonts w:ascii="Arial" w:eastAsia="Times New Roman" w:hAnsi="Arial" w:cs="Arial"/>
                <w:color w:val="000000"/>
                <w:lang w:val="es-ES_tradnl" w:eastAsia="es-ES_tradnl"/>
              </w:rPr>
              <w:t>2,758.6</w:t>
            </w:r>
          </w:p>
          <w:p w14:paraId="183CF0C9" w14:textId="77777777" w:rsidR="00D86E88" w:rsidRPr="00F374B5" w:rsidRDefault="00D86E88" w:rsidP="00377B96">
            <w:pPr>
              <w:spacing w:line="480" w:lineRule="auto"/>
              <w:rPr>
                <w:rFonts w:ascii="Arial" w:hAnsi="Arial" w:cs="Arial"/>
              </w:rPr>
            </w:pPr>
          </w:p>
        </w:tc>
      </w:tr>
      <w:tr w:rsidR="00D86E88" w:rsidRPr="00F374B5" w14:paraId="419FBAA9" w14:textId="74EE0650" w:rsidTr="00F374B5">
        <w:tc>
          <w:tcPr>
            <w:tcW w:w="2533" w:type="dxa"/>
            <w:shd w:val="clear" w:color="auto" w:fill="FFFFFF" w:themeFill="background1"/>
          </w:tcPr>
          <w:p w14:paraId="173FBBB6" w14:textId="77777777" w:rsidR="00D86E88" w:rsidRPr="00F374B5" w:rsidRDefault="00D86E88" w:rsidP="00377B96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Isla Santa Maria</w:t>
            </w:r>
          </w:p>
        </w:tc>
        <w:tc>
          <w:tcPr>
            <w:tcW w:w="926" w:type="dxa"/>
            <w:shd w:val="clear" w:color="auto" w:fill="FFFFFF" w:themeFill="background1"/>
          </w:tcPr>
          <w:p w14:paraId="0310E7B3" w14:textId="77777777" w:rsidR="00D86E88" w:rsidRPr="00F374B5" w:rsidRDefault="00D86E88" w:rsidP="00377B96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Sin</w:t>
            </w:r>
          </w:p>
        </w:tc>
        <w:tc>
          <w:tcPr>
            <w:tcW w:w="1344" w:type="dxa"/>
            <w:shd w:val="clear" w:color="auto" w:fill="FFFFFF" w:themeFill="background1"/>
          </w:tcPr>
          <w:p w14:paraId="3A956271" w14:textId="77777777" w:rsidR="00D86E88" w:rsidRPr="00F374B5" w:rsidRDefault="00D86E88" w:rsidP="00377B96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25.636067°</w:t>
            </w:r>
          </w:p>
        </w:tc>
        <w:tc>
          <w:tcPr>
            <w:tcW w:w="1770" w:type="dxa"/>
            <w:shd w:val="clear" w:color="auto" w:fill="FFFFFF" w:themeFill="background1"/>
          </w:tcPr>
          <w:p w14:paraId="0FEE6D89" w14:textId="77777777" w:rsidR="00D86E88" w:rsidRPr="00F374B5" w:rsidRDefault="00D86E88" w:rsidP="00377B96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-109.243835°</w:t>
            </w:r>
          </w:p>
        </w:tc>
        <w:tc>
          <w:tcPr>
            <w:tcW w:w="1227" w:type="dxa"/>
            <w:shd w:val="clear" w:color="auto" w:fill="FFFFFF" w:themeFill="background1"/>
          </w:tcPr>
          <w:p w14:paraId="48ECDB23" w14:textId="77777777" w:rsidR="00D86E88" w:rsidRPr="00F374B5" w:rsidRDefault="00D86E88" w:rsidP="00377B96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1,028.9</w:t>
            </w:r>
          </w:p>
        </w:tc>
        <w:tc>
          <w:tcPr>
            <w:tcW w:w="1216" w:type="dxa"/>
            <w:shd w:val="clear" w:color="auto" w:fill="FFFFFF" w:themeFill="background1"/>
          </w:tcPr>
          <w:p w14:paraId="4C49D6DE" w14:textId="77777777" w:rsidR="00F61E3F" w:rsidRPr="00F374B5" w:rsidRDefault="00F61E3F" w:rsidP="00F61E3F">
            <w:pPr>
              <w:rPr>
                <w:rFonts w:ascii="Arial" w:eastAsia="Times New Roman" w:hAnsi="Arial" w:cs="Arial"/>
                <w:color w:val="000000"/>
                <w:lang w:val="es-ES_tradnl" w:eastAsia="es-ES_tradnl"/>
              </w:rPr>
            </w:pPr>
            <w:r w:rsidRPr="00F374B5">
              <w:rPr>
                <w:rFonts w:ascii="Arial" w:eastAsia="Times New Roman" w:hAnsi="Arial" w:cs="Arial"/>
                <w:color w:val="000000"/>
                <w:lang w:val="es-ES_tradnl" w:eastAsia="es-ES_tradnl"/>
              </w:rPr>
              <w:t>608.5</w:t>
            </w:r>
          </w:p>
          <w:p w14:paraId="6A752D36" w14:textId="77777777" w:rsidR="00D86E88" w:rsidRPr="00F374B5" w:rsidRDefault="00D86E88" w:rsidP="00377B96">
            <w:pPr>
              <w:spacing w:line="480" w:lineRule="auto"/>
              <w:rPr>
                <w:rFonts w:ascii="Arial" w:hAnsi="Arial" w:cs="Arial"/>
              </w:rPr>
            </w:pPr>
          </w:p>
        </w:tc>
      </w:tr>
      <w:tr w:rsidR="00D86E88" w:rsidRPr="00F374B5" w14:paraId="1AFF2C80" w14:textId="2C545E17" w:rsidTr="00F374B5">
        <w:tc>
          <w:tcPr>
            <w:tcW w:w="2533" w:type="dxa"/>
            <w:shd w:val="clear" w:color="auto" w:fill="FFFFFF" w:themeFill="background1"/>
          </w:tcPr>
          <w:p w14:paraId="27C8C348" w14:textId="77777777" w:rsidR="00D86E88" w:rsidRPr="00F374B5" w:rsidRDefault="00D86E88" w:rsidP="00377B96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 xml:space="preserve">Isla </w:t>
            </w:r>
            <w:proofErr w:type="spellStart"/>
            <w:r w:rsidRPr="00F374B5">
              <w:rPr>
                <w:rFonts w:ascii="Arial" w:hAnsi="Arial" w:cs="Arial"/>
              </w:rPr>
              <w:t>Lechugilla</w:t>
            </w:r>
            <w:proofErr w:type="spellEnd"/>
          </w:p>
        </w:tc>
        <w:tc>
          <w:tcPr>
            <w:tcW w:w="926" w:type="dxa"/>
            <w:shd w:val="clear" w:color="auto" w:fill="FFFFFF" w:themeFill="background1"/>
          </w:tcPr>
          <w:p w14:paraId="5BF86B7C" w14:textId="77777777" w:rsidR="00D86E88" w:rsidRPr="00F374B5" w:rsidRDefault="00D86E88" w:rsidP="00377B96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Sin</w:t>
            </w:r>
          </w:p>
        </w:tc>
        <w:tc>
          <w:tcPr>
            <w:tcW w:w="1344" w:type="dxa"/>
            <w:shd w:val="clear" w:color="auto" w:fill="FFFFFF" w:themeFill="background1"/>
          </w:tcPr>
          <w:p w14:paraId="64405514" w14:textId="77777777" w:rsidR="00D86E88" w:rsidRPr="00F374B5" w:rsidRDefault="00D86E88" w:rsidP="00377B96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25.773324°</w:t>
            </w:r>
          </w:p>
        </w:tc>
        <w:tc>
          <w:tcPr>
            <w:tcW w:w="1770" w:type="dxa"/>
            <w:shd w:val="clear" w:color="auto" w:fill="FFFFFF" w:themeFill="background1"/>
          </w:tcPr>
          <w:p w14:paraId="130CC2B9" w14:textId="77777777" w:rsidR="00D86E88" w:rsidRPr="00F374B5" w:rsidRDefault="00D86E88" w:rsidP="00377B96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-109.393784°</w:t>
            </w:r>
          </w:p>
        </w:tc>
        <w:tc>
          <w:tcPr>
            <w:tcW w:w="1227" w:type="dxa"/>
            <w:shd w:val="clear" w:color="auto" w:fill="FFFFFF" w:themeFill="background1"/>
          </w:tcPr>
          <w:p w14:paraId="6B97009B" w14:textId="77777777" w:rsidR="00D86E88" w:rsidRPr="00F374B5" w:rsidRDefault="00D86E88" w:rsidP="00377B96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718.4</w:t>
            </w:r>
          </w:p>
        </w:tc>
        <w:tc>
          <w:tcPr>
            <w:tcW w:w="1216" w:type="dxa"/>
            <w:shd w:val="clear" w:color="auto" w:fill="FFFFFF" w:themeFill="background1"/>
          </w:tcPr>
          <w:p w14:paraId="25248F7F" w14:textId="77777777" w:rsidR="00F61E3F" w:rsidRPr="00F374B5" w:rsidRDefault="00F61E3F" w:rsidP="00F61E3F">
            <w:pPr>
              <w:rPr>
                <w:rFonts w:ascii="Arial" w:eastAsia="Times New Roman" w:hAnsi="Arial" w:cs="Arial"/>
                <w:color w:val="000000"/>
                <w:lang w:val="es-ES_tradnl" w:eastAsia="es-ES_tradnl"/>
              </w:rPr>
            </w:pPr>
            <w:r w:rsidRPr="00F374B5">
              <w:rPr>
                <w:rFonts w:ascii="Arial" w:eastAsia="Times New Roman" w:hAnsi="Arial" w:cs="Arial"/>
                <w:color w:val="000000"/>
                <w:lang w:val="es-ES_tradnl" w:eastAsia="es-ES_tradnl"/>
              </w:rPr>
              <w:t>421.2</w:t>
            </w:r>
          </w:p>
          <w:p w14:paraId="3BAA5A4B" w14:textId="77777777" w:rsidR="00D86E88" w:rsidRPr="00F374B5" w:rsidRDefault="00D86E88" w:rsidP="00377B96">
            <w:pPr>
              <w:spacing w:line="480" w:lineRule="auto"/>
              <w:rPr>
                <w:rFonts w:ascii="Arial" w:hAnsi="Arial" w:cs="Arial"/>
              </w:rPr>
            </w:pPr>
          </w:p>
        </w:tc>
      </w:tr>
      <w:tr w:rsidR="00D86E88" w:rsidRPr="00F374B5" w14:paraId="1030D229" w14:textId="1156C318" w:rsidTr="00F374B5">
        <w:tc>
          <w:tcPr>
            <w:tcW w:w="2533" w:type="dxa"/>
            <w:shd w:val="clear" w:color="auto" w:fill="FFFFFF" w:themeFill="background1"/>
          </w:tcPr>
          <w:p w14:paraId="4A5AFD72" w14:textId="77777777" w:rsidR="00D86E88" w:rsidRPr="00F374B5" w:rsidRDefault="00D86E88" w:rsidP="004F3933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 xml:space="preserve">Isla </w:t>
            </w:r>
            <w:proofErr w:type="spellStart"/>
            <w:r w:rsidRPr="00F374B5">
              <w:rPr>
                <w:rFonts w:ascii="Arial" w:hAnsi="Arial" w:cs="Arial"/>
              </w:rPr>
              <w:t>Huivulai</w:t>
            </w:r>
            <w:proofErr w:type="spellEnd"/>
          </w:p>
        </w:tc>
        <w:tc>
          <w:tcPr>
            <w:tcW w:w="926" w:type="dxa"/>
            <w:shd w:val="clear" w:color="auto" w:fill="FFFFFF" w:themeFill="background1"/>
          </w:tcPr>
          <w:p w14:paraId="1FB9DB2D" w14:textId="00D12009" w:rsidR="00D86E88" w:rsidRPr="00F374B5" w:rsidRDefault="00D86E88" w:rsidP="004F3933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Son</w:t>
            </w:r>
          </w:p>
        </w:tc>
        <w:tc>
          <w:tcPr>
            <w:tcW w:w="1344" w:type="dxa"/>
            <w:shd w:val="clear" w:color="auto" w:fill="FFFFFF" w:themeFill="background1"/>
          </w:tcPr>
          <w:p w14:paraId="381A223E" w14:textId="77777777" w:rsidR="00D86E88" w:rsidRPr="00F374B5" w:rsidRDefault="00D86E88" w:rsidP="004F3933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27.091604°</w:t>
            </w:r>
          </w:p>
        </w:tc>
        <w:tc>
          <w:tcPr>
            <w:tcW w:w="1770" w:type="dxa"/>
            <w:shd w:val="clear" w:color="auto" w:fill="FFFFFF" w:themeFill="background1"/>
          </w:tcPr>
          <w:p w14:paraId="5DA076A5" w14:textId="77777777" w:rsidR="00D86E88" w:rsidRPr="00F374B5" w:rsidRDefault="00D86E88" w:rsidP="004F3933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-110.013497°</w:t>
            </w:r>
          </w:p>
        </w:tc>
        <w:tc>
          <w:tcPr>
            <w:tcW w:w="1227" w:type="dxa"/>
            <w:shd w:val="clear" w:color="auto" w:fill="FFFFFF" w:themeFill="background1"/>
          </w:tcPr>
          <w:p w14:paraId="6FF474C6" w14:textId="77777777" w:rsidR="00D86E88" w:rsidRPr="00F374B5" w:rsidRDefault="00D86E88" w:rsidP="004F3933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25.9</w:t>
            </w:r>
          </w:p>
        </w:tc>
        <w:tc>
          <w:tcPr>
            <w:tcW w:w="1216" w:type="dxa"/>
            <w:shd w:val="clear" w:color="auto" w:fill="FFFFFF" w:themeFill="background1"/>
          </w:tcPr>
          <w:p w14:paraId="70CA9B8F" w14:textId="77777777" w:rsidR="00F61E3F" w:rsidRPr="00F374B5" w:rsidRDefault="00F61E3F" w:rsidP="00F61E3F">
            <w:pPr>
              <w:rPr>
                <w:rFonts w:ascii="Arial" w:eastAsia="Times New Roman" w:hAnsi="Arial" w:cs="Arial"/>
                <w:color w:val="000000"/>
                <w:lang w:val="es-ES_tradnl" w:eastAsia="es-ES_tradnl"/>
              </w:rPr>
            </w:pPr>
            <w:r w:rsidRPr="00F374B5">
              <w:rPr>
                <w:rFonts w:ascii="Arial" w:eastAsia="Times New Roman" w:hAnsi="Arial" w:cs="Arial"/>
                <w:color w:val="000000"/>
                <w:lang w:val="es-ES_tradnl" w:eastAsia="es-ES_tradnl"/>
              </w:rPr>
              <w:t>23.8</w:t>
            </w:r>
          </w:p>
          <w:p w14:paraId="48872D03" w14:textId="77777777" w:rsidR="00D86E88" w:rsidRPr="00F374B5" w:rsidRDefault="00D86E88" w:rsidP="004F3933">
            <w:pPr>
              <w:spacing w:line="480" w:lineRule="auto"/>
              <w:rPr>
                <w:rFonts w:ascii="Arial" w:hAnsi="Arial" w:cs="Arial"/>
              </w:rPr>
            </w:pPr>
          </w:p>
        </w:tc>
      </w:tr>
      <w:tr w:rsidR="00D86E88" w:rsidRPr="00F374B5" w14:paraId="2F59C5A0" w14:textId="04D695E6" w:rsidTr="00F374B5">
        <w:tc>
          <w:tcPr>
            <w:tcW w:w="2533" w:type="dxa"/>
            <w:shd w:val="clear" w:color="auto" w:fill="FFFFFF" w:themeFill="background1"/>
          </w:tcPr>
          <w:p w14:paraId="3BFB16AF" w14:textId="1BB80916" w:rsidR="00D86E88" w:rsidRPr="00F374B5" w:rsidRDefault="00D86E88" w:rsidP="009E34C5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Estero Santa Cruz</w:t>
            </w:r>
          </w:p>
        </w:tc>
        <w:tc>
          <w:tcPr>
            <w:tcW w:w="926" w:type="dxa"/>
            <w:shd w:val="clear" w:color="auto" w:fill="FFFFFF" w:themeFill="background1"/>
          </w:tcPr>
          <w:p w14:paraId="2AA1FC5C" w14:textId="71C6AE17" w:rsidR="00D86E88" w:rsidRPr="00F374B5" w:rsidRDefault="00D86E88" w:rsidP="009E34C5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Son</w:t>
            </w:r>
          </w:p>
        </w:tc>
        <w:tc>
          <w:tcPr>
            <w:tcW w:w="1344" w:type="dxa"/>
            <w:shd w:val="clear" w:color="auto" w:fill="FFFFFF" w:themeFill="background1"/>
          </w:tcPr>
          <w:p w14:paraId="235B2586" w14:textId="77777777" w:rsidR="00D86E88" w:rsidRPr="00F374B5" w:rsidRDefault="00D86E88" w:rsidP="009E34C5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28.797692°</w:t>
            </w:r>
          </w:p>
        </w:tc>
        <w:tc>
          <w:tcPr>
            <w:tcW w:w="1770" w:type="dxa"/>
            <w:shd w:val="clear" w:color="auto" w:fill="FFFFFF" w:themeFill="background1"/>
          </w:tcPr>
          <w:p w14:paraId="7ABB3FD2" w14:textId="77777777" w:rsidR="00D86E88" w:rsidRPr="00F374B5" w:rsidRDefault="00D86E88" w:rsidP="009E34C5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-111.875544°</w:t>
            </w:r>
          </w:p>
        </w:tc>
        <w:tc>
          <w:tcPr>
            <w:tcW w:w="1227" w:type="dxa"/>
            <w:shd w:val="clear" w:color="auto" w:fill="FFFFFF" w:themeFill="background1"/>
          </w:tcPr>
          <w:p w14:paraId="7C8C59B1" w14:textId="77777777" w:rsidR="00D86E88" w:rsidRPr="00F374B5" w:rsidRDefault="00D86E88" w:rsidP="009E34C5">
            <w:pPr>
              <w:spacing w:line="480" w:lineRule="auto"/>
              <w:rPr>
                <w:rFonts w:ascii="Arial" w:hAnsi="Arial" w:cs="Arial"/>
              </w:rPr>
            </w:pPr>
            <w:r w:rsidRPr="00F374B5">
              <w:rPr>
                <w:rFonts w:ascii="Arial" w:hAnsi="Arial" w:cs="Arial"/>
              </w:rPr>
              <w:t>3,552.4</w:t>
            </w:r>
          </w:p>
        </w:tc>
        <w:tc>
          <w:tcPr>
            <w:tcW w:w="1216" w:type="dxa"/>
            <w:shd w:val="clear" w:color="auto" w:fill="FFFFFF" w:themeFill="background1"/>
          </w:tcPr>
          <w:p w14:paraId="6609C655" w14:textId="77777777" w:rsidR="00F61E3F" w:rsidRPr="00F374B5" w:rsidRDefault="00F61E3F" w:rsidP="00F61E3F">
            <w:pPr>
              <w:rPr>
                <w:rFonts w:ascii="Arial" w:eastAsia="Times New Roman" w:hAnsi="Arial" w:cs="Arial"/>
                <w:color w:val="000000"/>
                <w:lang w:val="es-ES_tradnl" w:eastAsia="es-ES_tradnl"/>
              </w:rPr>
            </w:pPr>
            <w:r w:rsidRPr="00F374B5">
              <w:rPr>
                <w:rFonts w:ascii="Arial" w:eastAsia="Times New Roman" w:hAnsi="Arial" w:cs="Arial"/>
                <w:color w:val="000000"/>
                <w:lang w:val="es-ES_tradnl" w:eastAsia="es-ES_tradnl"/>
              </w:rPr>
              <w:t>686.4</w:t>
            </w:r>
          </w:p>
          <w:p w14:paraId="374148CF" w14:textId="77777777" w:rsidR="00D86E88" w:rsidRPr="00F374B5" w:rsidRDefault="00D86E88" w:rsidP="009E34C5">
            <w:pPr>
              <w:spacing w:line="480" w:lineRule="auto"/>
              <w:rPr>
                <w:rFonts w:ascii="Arial" w:hAnsi="Arial" w:cs="Arial"/>
              </w:rPr>
            </w:pPr>
          </w:p>
        </w:tc>
      </w:tr>
    </w:tbl>
    <w:p w14:paraId="5C6139F4" w14:textId="77777777" w:rsidR="00851D8E" w:rsidRDefault="00851D8E" w:rsidP="00851D8E">
      <w:pPr>
        <w:spacing w:line="480" w:lineRule="auto"/>
        <w:rPr>
          <w:rFonts w:ascii="Arial" w:hAnsi="Arial" w:cs="Arial"/>
          <w:sz w:val="24"/>
          <w:szCs w:val="24"/>
        </w:rPr>
      </w:pPr>
    </w:p>
    <w:p w14:paraId="18F93BCE" w14:textId="77777777" w:rsidR="00851D8E" w:rsidRDefault="00851D8E" w:rsidP="00851D8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2C781279" w14:textId="77777777" w:rsidR="00DF6E2E" w:rsidRDefault="00DF6E2E"/>
    <w:sectPr w:rsidR="00DF6E2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wMDExNjE3Mza2NLVQ0lEKTi0uzszPAykwrgUAQbzDOywAAAA="/>
  </w:docVars>
  <w:rsids>
    <w:rsidRoot w:val="00851D8E"/>
    <w:rsid w:val="0006007F"/>
    <w:rsid w:val="002C43DF"/>
    <w:rsid w:val="002D3882"/>
    <w:rsid w:val="00341323"/>
    <w:rsid w:val="003665E0"/>
    <w:rsid w:val="00377B96"/>
    <w:rsid w:val="004F3933"/>
    <w:rsid w:val="005166D1"/>
    <w:rsid w:val="005342A4"/>
    <w:rsid w:val="00564AFA"/>
    <w:rsid w:val="00572EE2"/>
    <w:rsid w:val="00591B20"/>
    <w:rsid w:val="006F7A90"/>
    <w:rsid w:val="006F7C6E"/>
    <w:rsid w:val="00746C84"/>
    <w:rsid w:val="007B09B6"/>
    <w:rsid w:val="007B1B57"/>
    <w:rsid w:val="007E40FD"/>
    <w:rsid w:val="0082204B"/>
    <w:rsid w:val="00851D8E"/>
    <w:rsid w:val="00883F11"/>
    <w:rsid w:val="00932879"/>
    <w:rsid w:val="009E34C5"/>
    <w:rsid w:val="00C276E5"/>
    <w:rsid w:val="00D86E88"/>
    <w:rsid w:val="00DF6E2E"/>
    <w:rsid w:val="00E27002"/>
    <w:rsid w:val="00E27D17"/>
    <w:rsid w:val="00F2034D"/>
    <w:rsid w:val="00F374B5"/>
    <w:rsid w:val="00F61E3F"/>
    <w:rsid w:val="00FC0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ABB908"/>
  <w15:chartTrackingRefBased/>
  <w15:docId w15:val="{DBD10600-1D56-4324-871C-2C2C6E0F2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51D8E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51D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342A4"/>
    <w:pPr>
      <w:spacing w:after="0" w:line="240" w:lineRule="auto"/>
    </w:pPr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42A4"/>
    <w:rPr>
      <w:rFonts w:ascii="Times New Roman" w:eastAsia="Calibri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388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9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1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1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3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8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9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8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4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45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82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5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6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52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36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25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2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9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219</Words>
  <Characters>1251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Griffith University</Company>
  <LinksUpToDate>false</LinksUpToDate>
  <CharactersWithSpaces>14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nanda Adame</dc:creator>
  <cp:keywords/>
  <dc:description/>
  <cp:lastModifiedBy>Fernanda Adame</cp:lastModifiedBy>
  <cp:revision>3</cp:revision>
  <dcterms:created xsi:type="dcterms:W3CDTF">2018-08-07T00:29:00Z</dcterms:created>
  <dcterms:modified xsi:type="dcterms:W3CDTF">2018-10-26T04:21:00Z</dcterms:modified>
</cp:coreProperties>
</file>